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7EB3E2" w14:textId="167949E0" w:rsidR="001217F9" w:rsidRPr="001217F9" w:rsidRDefault="001217F9" w:rsidP="001217F9">
      <w:pPr>
        <w:rPr>
          <w:i/>
          <w:iCs/>
          <w:color w:val="000000" w:themeColor="text1"/>
          <w:sz w:val="20"/>
          <w:szCs w:val="18"/>
        </w:rPr>
      </w:pPr>
      <w:bookmarkStart w:id="0" w:name="_Hlk172450161"/>
      <w:r w:rsidRPr="001217F9">
        <w:rPr>
          <w:i/>
          <w:iCs/>
          <w:color w:val="000000" w:themeColor="text1"/>
          <w:sz w:val="20"/>
          <w:szCs w:val="18"/>
        </w:rPr>
        <w:t xml:space="preserve">General Information: </w:t>
      </w:r>
      <w:r w:rsidRPr="005761D4">
        <w:rPr>
          <w:i/>
          <w:iCs/>
          <w:color w:val="000000" w:themeColor="text1"/>
          <w:sz w:val="20"/>
          <w:szCs w:val="18"/>
        </w:rPr>
        <w:t>Article (13)</w:t>
      </w:r>
      <w:r w:rsidRPr="001217F9">
        <w:rPr>
          <w:i/>
          <w:iCs/>
          <w:color w:val="000000" w:themeColor="text1"/>
          <w:sz w:val="20"/>
          <w:szCs w:val="18"/>
        </w:rPr>
        <w:t xml:space="preserve"> of granting Master’s Degree regulations 2022/2023.</w:t>
      </w:r>
    </w:p>
    <w:bookmarkEnd w:id="0"/>
    <w:p w14:paraId="03802E2F" w14:textId="247BCC15" w:rsidR="00146E6F" w:rsidRPr="00146E6F" w:rsidRDefault="005C0224" w:rsidP="00643B33">
      <w:pPr>
        <w:spacing w:after="240"/>
        <w:ind w:left="360"/>
        <w:jc w:val="both"/>
        <w:rPr>
          <w:i/>
          <w:iCs/>
          <w:color w:val="000000" w:themeColor="text1"/>
          <w:sz w:val="20"/>
          <w:szCs w:val="18"/>
        </w:rPr>
      </w:pPr>
      <w:r w:rsidRPr="005C0224">
        <w:rPr>
          <w:i/>
          <w:iCs/>
          <w:color w:val="000000" w:themeColor="text1"/>
          <w:sz w:val="20"/>
          <w:szCs w:val="18"/>
        </w:rPr>
        <w:t xml:space="preserve">A student may transfer from one program to another at the university, with the approval of the </w:t>
      </w:r>
      <w:r w:rsidRPr="000F7CB2">
        <w:rPr>
          <w:b/>
          <w:bCs/>
          <w:i/>
          <w:iCs/>
          <w:color w:val="000000" w:themeColor="text1"/>
          <w:sz w:val="20"/>
          <w:szCs w:val="18"/>
        </w:rPr>
        <w:t>council</w:t>
      </w:r>
      <w:r w:rsidR="00C15F9A" w:rsidRPr="007A7370">
        <w:rPr>
          <w:i/>
          <w:iCs/>
          <w:color w:val="000000" w:themeColor="text1"/>
          <w:sz w:val="20"/>
          <w:szCs w:val="18"/>
        </w:rPr>
        <w:t xml:space="preserve">, </w:t>
      </w:r>
      <w:r w:rsidR="00C15F9A" w:rsidRPr="009B4CB6">
        <w:rPr>
          <w:i/>
          <w:iCs/>
          <w:color w:val="000000" w:themeColor="text1"/>
          <w:sz w:val="20"/>
          <w:szCs w:val="18"/>
        </w:rPr>
        <w:t xml:space="preserve">based on a </w:t>
      </w:r>
      <w:r w:rsidR="00006007">
        <w:rPr>
          <w:i/>
          <w:iCs/>
          <w:color w:val="000000" w:themeColor="text1"/>
          <w:sz w:val="20"/>
          <w:szCs w:val="18"/>
        </w:rPr>
        <w:t>referral</w:t>
      </w:r>
      <w:r w:rsidR="00006007" w:rsidRPr="009B4CB6">
        <w:rPr>
          <w:i/>
          <w:iCs/>
          <w:color w:val="000000" w:themeColor="text1"/>
          <w:sz w:val="20"/>
          <w:szCs w:val="18"/>
        </w:rPr>
        <w:t xml:space="preserve"> </w:t>
      </w:r>
      <w:r w:rsidR="00C15F9A" w:rsidRPr="009B4CB6">
        <w:rPr>
          <w:i/>
          <w:iCs/>
          <w:color w:val="000000" w:themeColor="text1"/>
          <w:sz w:val="20"/>
          <w:szCs w:val="18"/>
        </w:rPr>
        <w:t xml:space="preserve">from the </w:t>
      </w:r>
      <w:r w:rsidR="00C15F9A" w:rsidRPr="00CF654B">
        <w:rPr>
          <w:b/>
          <w:bCs/>
          <w:i/>
          <w:iCs/>
          <w:color w:val="000000" w:themeColor="text1"/>
          <w:sz w:val="20"/>
          <w:szCs w:val="18"/>
        </w:rPr>
        <w:t xml:space="preserve">school </w:t>
      </w:r>
      <w:r w:rsidR="00C15F9A">
        <w:rPr>
          <w:b/>
          <w:bCs/>
          <w:i/>
          <w:iCs/>
          <w:color w:val="000000" w:themeColor="text1"/>
          <w:sz w:val="20"/>
          <w:szCs w:val="18"/>
        </w:rPr>
        <w:t>council</w:t>
      </w:r>
      <w:r w:rsidR="00C15F9A" w:rsidRPr="009B4CB6">
        <w:rPr>
          <w:i/>
          <w:iCs/>
          <w:color w:val="000000" w:themeColor="text1"/>
          <w:sz w:val="20"/>
          <w:szCs w:val="18"/>
        </w:rPr>
        <w:t xml:space="preserve">, and a </w:t>
      </w:r>
      <w:r w:rsidR="00006007" w:rsidRPr="009B4CB6">
        <w:rPr>
          <w:i/>
          <w:iCs/>
          <w:color w:val="000000" w:themeColor="text1"/>
          <w:sz w:val="20"/>
          <w:szCs w:val="18"/>
        </w:rPr>
        <w:t xml:space="preserve">recommendation </w:t>
      </w:r>
      <w:r w:rsidR="00C15F9A" w:rsidRPr="009B4CB6">
        <w:rPr>
          <w:i/>
          <w:iCs/>
          <w:color w:val="000000" w:themeColor="text1"/>
          <w:sz w:val="20"/>
          <w:szCs w:val="18"/>
        </w:rPr>
        <w:t xml:space="preserve">from the </w:t>
      </w:r>
      <w:r w:rsidR="00C15F9A" w:rsidRPr="00CF654B">
        <w:rPr>
          <w:b/>
          <w:bCs/>
          <w:i/>
          <w:iCs/>
          <w:color w:val="000000" w:themeColor="text1"/>
          <w:sz w:val="20"/>
          <w:szCs w:val="18"/>
        </w:rPr>
        <w:t xml:space="preserve">department </w:t>
      </w:r>
      <w:r w:rsidR="00C15F9A">
        <w:rPr>
          <w:b/>
          <w:bCs/>
          <w:i/>
          <w:iCs/>
          <w:color w:val="000000" w:themeColor="text1"/>
          <w:sz w:val="20"/>
          <w:szCs w:val="18"/>
        </w:rPr>
        <w:t>council</w:t>
      </w:r>
      <w:r w:rsidRPr="005C0224">
        <w:rPr>
          <w:i/>
          <w:iCs/>
          <w:color w:val="000000" w:themeColor="text1"/>
          <w:sz w:val="20"/>
          <w:szCs w:val="18"/>
        </w:rPr>
        <w:t xml:space="preserve"> to which the program refers.</w:t>
      </w:r>
    </w:p>
    <w:tbl>
      <w:tblPr>
        <w:tblStyle w:val="TableGrid"/>
        <w:tblW w:w="9639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28"/>
        <w:gridCol w:w="1477"/>
        <w:gridCol w:w="1980"/>
        <w:gridCol w:w="797"/>
        <w:gridCol w:w="430"/>
        <w:gridCol w:w="279"/>
        <w:gridCol w:w="3548"/>
      </w:tblGrid>
      <w:tr w:rsidR="00D17CFD" w:rsidRPr="00716F06" w14:paraId="6B16E505" w14:textId="77777777" w:rsidTr="00D221D4">
        <w:trPr>
          <w:cantSplit/>
        </w:trPr>
        <w:tc>
          <w:tcPr>
            <w:tcW w:w="9639" w:type="dxa"/>
            <w:gridSpan w:val="7"/>
            <w:shd w:val="clear" w:color="auto" w:fill="F2F2F2" w:themeFill="background1" w:themeFillShade="F2"/>
          </w:tcPr>
          <w:p w14:paraId="17351943" w14:textId="4DEDD390" w:rsidR="003F112B" w:rsidRPr="00716F06" w:rsidRDefault="00FE6DC1" w:rsidP="00812DC0">
            <w:pPr>
              <w:rPr>
                <w:rFonts w:cstheme="minorHAnsi"/>
                <w:b/>
                <w:bCs/>
                <w:color w:val="000000" w:themeColor="text1"/>
                <w:szCs w:val="24"/>
              </w:rPr>
            </w:pPr>
            <w:r w:rsidRPr="00716F06">
              <w:rPr>
                <w:rFonts w:cstheme="minorHAnsi"/>
                <w:b/>
                <w:bCs/>
                <w:color w:val="000000" w:themeColor="text1"/>
                <w:szCs w:val="24"/>
              </w:rPr>
              <w:t>STUDENT INFORMATION</w:t>
            </w:r>
          </w:p>
        </w:tc>
      </w:tr>
      <w:tr w:rsidR="00D17CFD" w:rsidRPr="00716F06" w14:paraId="5BBA6F09" w14:textId="77777777" w:rsidTr="00B36B05">
        <w:trPr>
          <w:cantSplit/>
        </w:trPr>
        <w:tc>
          <w:tcPr>
            <w:tcW w:w="1128" w:type="dxa"/>
            <w:shd w:val="clear" w:color="auto" w:fill="auto"/>
          </w:tcPr>
          <w:p w14:paraId="0B7929F9" w14:textId="77777777" w:rsidR="003F112B" w:rsidRPr="00716F06" w:rsidRDefault="003F112B" w:rsidP="003F112B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Name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1210228394"/>
            <w:lock w:val="sdtLocked"/>
            <w:placeholder>
              <w:docPart w:val="DDB003AF7E114F5D8215EA80A3D4B713"/>
            </w:placeholder>
          </w:sdtPr>
          <w:sdtContent>
            <w:tc>
              <w:tcPr>
                <w:tcW w:w="4254" w:type="dxa"/>
                <w:gridSpan w:val="3"/>
                <w:shd w:val="clear" w:color="auto" w:fill="auto"/>
              </w:tcPr>
              <w:sdt>
                <w:sdtPr>
                  <w:rPr>
                    <w:rFonts w:cstheme="minorHAnsi"/>
                    <w:color w:val="000000" w:themeColor="text1"/>
                    <w:szCs w:val="24"/>
                  </w:rPr>
                  <w:id w:val="-226684716"/>
                  <w:placeholder>
                    <w:docPart w:val="8A2ECAB901514BB9B90A01753B24194F"/>
                  </w:placeholder>
                  <w:showingPlcHdr/>
                  <w:text/>
                </w:sdtPr>
                <w:sdtContent>
                  <w:p w14:paraId="650CE441" w14:textId="49562650" w:rsidR="003F112B" w:rsidRPr="00716F06" w:rsidRDefault="0092281E" w:rsidP="003F112B">
                    <w:pPr>
                      <w:rPr>
                        <w:rFonts w:cstheme="minorHAnsi"/>
                        <w:color w:val="000000" w:themeColor="text1"/>
                        <w:szCs w:val="24"/>
                      </w:rPr>
                    </w:pPr>
                    <w:r w:rsidRPr="00A66E63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tc>
          <w:tcPr>
            <w:tcW w:w="430" w:type="dxa"/>
            <w:shd w:val="clear" w:color="auto" w:fill="auto"/>
          </w:tcPr>
          <w:p w14:paraId="3DC84ECB" w14:textId="77777777" w:rsidR="003F112B" w:rsidRPr="00716F06" w:rsidRDefault="003F112B" w:rsidP="003F112B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ID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-2013593571"/>
            <w:lock w:val="sdtLocked"/>
            <w:placeholder>
              <w:docPart w:val="45C8E2A1DBF44C9E924DBC48E8270835"/>
            </w:placeholder>
          </w:sdtPr>
          <w:sdtContent>
            <w:tc>
              <w:tcPr>
                <w:tcW w:w="3827" w:type="dxa"/>
                <w:gridSpan w:val="2"/>
              </w:tcPr>
              <w:sdt>
                <w:sdtPr>
                  <w:rPr>
                    <w:rFonts w:cstheme="minorHAnsi"/>
                    <w:color w:val="000000" w:themeColor="text1"/>
                    <w:szCs w:val="24"/>
                  </w:rPr>
                  <w:id w:val="-410156703"/>
                  <w:placeholder>
                    <w:docPart w:val="C0877C4D86D24A55B8ABEC331C60FC04"/>
                  </w:placeholder>
                  <w:showingPlcHdr/>
                  <w:text/>
                </w:sdtPr>
                <w:sdtContent>
                  <w:p w14:paraId="505B5AE2" w14:textId="1B2123A5" w:rsidR="003F112B" w:rsidRPr="00716F06" w:rsidRDefault="0092281E" w:rsidP="003F112B">
                    <w:pPr>
                      <w:rPr>
                        <w:rFonts w:cstheme="minorHAnsi"/>
                        <w:color w:val="000000" w:themeColor="text1"/>
                        <w:szCs w:val="24"/>
                      </w:rPr>
                    </w:pPr>
                    <w:r w:rsidRPr="00A66E63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17CFD" w:rsidRPr="00716F06" w14:paraId="1CB4CAC2" w14:textId="77777777" w:rsidTr="00B36B05">
        <w:trPr>
          <w:cantSplit/>
        </w:trPr>
        <w:tc>
          <w:tcPr>
            <w:tcW w:w="1128" w:type="dxa"/>
            <w:shd w:val="clear" w:color="auto" w:fill="auto"/>
          </w:tcPr>
          <w:p w14:paraId="489219E6" w14:textId="77777777" w:rsidR="003F112B" w:rsidRPr="00716F06" w:rsidRDefault="003F112B" w:rsidP="003F112B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Program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-2025159922"/>
            <w:lock w:val="sdtLocked"/>
            <w:placeholder>
              <w:docPart w:val="E2734FF271104EA995A57118BE68A211"/>
            </w:placeholder>
          </w:sdtPr>
          <w:sdtContent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873528946"/>
                <w:placeholder>
                  <w:docPart w:val="A3C53058F24D4BCAA3BB2020B0A0A099"/>
                </w:placeholder>
                <w:showingPlcHdr/>
                <w:text/>
              </w:sdtPr>
              <w:sdtContent>
                <w:tc>
                  <w:tcPr>
                    <w:tcW w:w="8511" w:type="dxa"/>
                    <w:gridSpan w:val="6"/>
                    <w:shd w:val="clear" w:color="auto" w:fill="auto"/>
                  </w:tcPr>
                  <w:p w14:paraId="157DF88C" w14:textId="1B5F4C8B" w:rsidR="003F112B" w:rsidRPr="00716F06" w:rsidRDefault="004347BB" w:rsidP="003F112B">
                    <w:pPr>
                      <w:rPr>
                        <w:rFonts w:cstheme="minorHAnsi"/>
                        <w:color w:val="000000" w:themeColor="text1"/>
                        <w:szCs w:val="24"/>
                      </w:rPr>
                    </w:pPr>
                    <w:r w:rsidRPr="00A66E63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47138" w:rsidRPr="00716F06" w14:paraId="44C3F8EE" w14:textId="77777777" w:rsidTr="002C10B5">
        <w:trPr>
          <w:cantSplit/>
        </w:trPr>
        <w:tc>
          <w:tcPr>
            <w:tcW w:w="9639" w:type="dxa"/>
            <w:gridSpan w:val="7"/>
            <w:shd w:val="clear" w:color="auto" w:fill="auto"/>
          </w:tcPr>
          <w:p w14:paraId="7B4C9A2F" w14:textId="507D0DA3" w:rsidR="00D47138" w:rsidRPr="00716F06" w:rsidRDefault="00000000" w:rsidP="00C36825">
            <w:pPr>
              <w:tabs>
                <w:tab w:val="left" w:pos="1000"/>
              </w:tabs>
              <w:rPr>
                <w:rFonts w:cstheme="minorHAnsi"/>
                <w:color w:val="000000" w:themeColor="text1"/>
                <w:szCs w:val="24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18054221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629A" w:rsidRPr="009B629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D47138" w:rsidRPr="00716F06">
              <w:rPr>
                <w:rFonts w:cstheme="minorHAnsi"/>
                <w:szCs w:val="24"/>
                <w:lang w:bidi="ar-JO"/>
              </w:rPr>
              <w:t xml:space="preserve">Thesis Track 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9634995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629A" w:rsidRPr="009B629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46EC4">
              <w:rPr>
                <w:rFonts w:cstheme="minorHAnsi"/>
                <w:szCs w:val="24"/>
                <w:lang w:bidi="ar-JO"/>
              </w:rPr>
              <w:t>Comprehensive Exam</w:t>
            </w:r>
            <w:r w:rsidR="00D47138" w:rsidRPr="00716F06">
              <w:rPr>
                <w:rFonts w:cstheme="minorHAnsi"/>
                <w:szCs w:val="24"/>
                <w:lang w:bidi="ar-JO"/>
              </w:rPr>
              <w:t xml:space="preserve"> </w:t>
            </w:r>
            <w:r w:rsidR="00746EC4">
              <w:rPr>
                <w:rFonts w:cstheme="minorHAnsi"/>
                <w:szCs w:val="24"/>
                <w:lang w:bidi="ar-JO"/>
              </w:rPr>
              <w:t>T</w:t>
            </w:r>
            <w:r w:rsidR="00D47138" w:rsidRPr="00716F06">
              <w:rPr>
                <w:rFonts w:cstheme="minorHAnsi"/>
                <w:szCs w:val="24"/>
                <w:lang w:bidi="ar-JO"/>
              </w:rPr>
              <w:t>rack</w:t>
            </w:r>
          </w:p>
        </w:tc>
      </w:tr>
      <w:tr w:rsidR="00523494" w:rsidRPr="00716F06" w14:paraId="2E9A922A" w14:textId="77777777" w:rsidTr="00E50974">
        <w:trPr>
          <w:cantSplit/>
        </w:trPr>
        <w:tc>
          <w:tcPr>
            <w:tcW w:w="6091" w:type="dxa"/>
            <w:gridSpan w:val="6"/>
            <w:shd w:val="clear" w:color="auto" w:fill="auto"/>
          </w:tcPr>
          <w:p w14:paraId="070A797E" w14:textId="4BD67A3C" w:rsidR="00523494" w:rsidRPr="00716F06" w:rsidRDefault="00523494" w:rsidP="00523494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szCs w:val="24"/>
                <w:lang w:bidi="ar-JO"/>
              </w:rPr>
              <w:t xml:space="preserve">Admission Semester: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5917438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2D79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716F06">
              <w:rPr>
                <w:rFonts w:cstheme="minorHAnsi"/>
                <w:szCs w:val="24"/>
                <w:lang w:bidi="ar-JO"/>
              </w:rPr>
              <w:t xml:space="preserve"> First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61320248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2D79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716F06">
              <w:rPr>
                <w:rFonts w:cstheme="minorHAnsi"/>
                <w:szCs w:val="24"/>
                <w:lang w:bidi="ar-JO"/>
              </w:rPr>
              <w:t xml:space="preserve">Second </w:t>
            </w:r>
          </w:p>
        </w:tc>
        <w:tc>
          <w:tcPr>
            <w:tcW w:w="3548" w:type="dxa"/>
            <w:shd w:val="clear" w:color="auto" w:fill="auto"/>
          </w:tcPr>
          <w:p w14:paraId="37E3860E" w14:textId="0138CD87" w:rsidR="00523494" w:rsidRPr="00716F06" w:rsidRDefault="00523494" w:rsidP="00523494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szCs w:val="24"/>
                <w:lang w:bidi="ar-JO"/>
              </w:rPr>
              <w:t>Academic year:</w:t>
            </w:r>
            <w:r w:rsidRPr="00716F06">
              <w:rPr>
                <w:rFonts w:cstheme="minorHAnsi"/>
                <w:color w:val="000000" w:themeColor="text1"/>
                <w:szCs w:val="24"/>
              </w:rPr>
              <w:t xml:space="preserve">  </w:t>
            </w: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767777934"/>
                <w:lock w:val="sdtLocked"/>
                <w:placeholder>
                  <w:docPart w:val="1B5BB17A627A4FFDAA5F44D963349FAD"/>
                </w:placeholder>
              </w:sdtPr>
              <w:sdtContent>
                <w:sdt>
                  <w:sdtPr>
                    <w:rPr>
                      <w:rFonts w:cstheme="minorHAnsi"/>
                      <w:color w:val="000000" w:themeColor="text1"/>
                      <w:szCs w:val="24"/>
                    </w:rPr>
                    <w:id w:val="-1334599824"/>
                    <w:placeholder>
                      <w:docPart w:val="E974D0D8573B4E2CBDC572C32A674803"/>
                    </w:placeholder>
                    <w:showingPlcHdr/>
                    <w:text/>
                  </w:sdtPr>
                  <w:sdtContent>
                    <w:r w:rsidR="00E50974">
                      <w:rPr>
                        <w:rStyle w:val="PlaceholderText"/>
                      </w:rPr>
                      <w:t>Year</w:t>
                    </w:r>
                  </w:sdtContent>
                </w:sdt>
              </w:sdtContent>
            </w:sdt>
          </w:p>
        </w:tc>
      </w:tr>
      <w:tr w:rsidR="00523494" w:rsidRPr="00716F06" w14:paraId="67D168A8" w14:textId="77777777" w:rsidTr="00E50974">
        <w:trPr>
          <w:cantSplit/>
        </w:trPr>
        <w:tc>
          <w:tcPr>
            <w:tcW w:w="6091" w:type="dxa"/>
            <w:gridSpan w:val="6"/>
            <w:shd w:val="clear" w:color="auto" w:fill="auto"/>
          </w:tcPr>
          <w:p w14:paraId="5544CBD9" w14:textId="601B3604" w:rsidR="00523494" w:rsidRPr="00716F06" w:rsidRDefault="00661DCE" w:rsidP="00523494">
            <w:pPr>
              <w:rPr>
                <w:rFonts w:cstheme="minorHAnsi"/>
                <w:szCs w:val="24"/>
                <w:lang w:bidi="ar-JO"/>
              </w:rPr>
            </w:pPr>
            <w:r w:rsidRPr="001166D3">
              <w:rPr>
                <w:rFonts w:cstheme="minorHAnsi"/>
                <w:szCs w:val="24"/>
                <w:lang w:bidi="ar-JO"/>
              </w:rPr>
              <w:t xml:space="preserve">Current Semester:  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127536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1166D3">
              <w:rPr>
                <w:rFonts w:cstheme="minorHAnsi"/>
                <w:szCs w:val="24"/>
                <w:lang w:bidi="ar-JO"/>
              </w:rPr>
              <w:t xml:space="preserve"> First </w:t>
            </w:r>
            <w:r>
              <w:rPr>
                <w:rFonts w:cstheme="minorHAnsi"/>
                <w:szCs w:val="24"/>
                <w:lang w:bidi="ar-JO"/>
              </w:rPr>
              <w:t xml:space="preserve">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45717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Pr="001166D3">
              <w:rPr>
                <w:rFonts w:cstheme="minorHAnsi"/>
                <w:szCs w:val="24"/>
                <w:lang w:bidi="ar-JO"/>
              </w:rPr>
              <w:t>Second</w:t>
            </w:r>
            <w:r>
              <w:rPr>
                <w:rFonts w:cstheme="minorHAnsi"/>
                <w:szCs w:val="24"/>
                <w:lang w:bidi="ar-JO"/>
              </w:rPr>
              <w:t xml:space="preserve">   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-50366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>
              <w:rPr>
                <w:rFonts w:cstheme="minorHAnsi"/>
                <w:szCs w:val="24"/>
                <w:lang w:bidi="ar-JO"/>
              </w:rPr>
              <w:t>Summer</w:t>
            </w:r>
          </w:p>
        </w:tc>
        <w:tc>
          <w:tcPr>
            <w:tcW w:w="3548" w:type="dxa"/>
            <w:shd w:val="clear" w:color="auto" w:fill="auto"/>
          </w:tcPr>
          <w:p w14:paraId="4B4D1953" w14:textId="3C13EAB3" w:rsidR="00523494" w:rsidRPr="00716F06" w:rsidRDefault="00523494" w:rsidP="00523494">
            <w:pPr>
              <w:rPr>
                <w:rFonts w:cstheme="minorHAnsi"/>
                <w:szCs w:val="24"/>
                <w:lang w:bidi="ar-JO"/>
              </w:rPr>
            </w:pPr>
            <w:r w:rsidRPr="00716F06">
              <w:rPr>
                <w:rFonts w:cstheme="minorHAnsi"/>
                <w:szCs w:val="24"/>
                <w:lang w:bidi="ar-JO"/>
              </w:rPr>
              <w:t>Academic year:</w:t>
            </w:r>
            <w:r w:rsidRPr="00716F06">
              <w:rPr>
                <w:rFonts w:cstheme="minorHAnsi"/>
                <w:color w:val="000000" w:themeColor="text1"/>
                <w:szCs w:val="24"/>
              </w:rPr>
              <w:t xml:space="preserve">  </w:t>
            </w:r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1647625410"/>
                <w:lock w:val="sdtLocked"/>
                <w:placeholder>
                  <w:docPart w:val="E1FCD8EBD6234129BF8147306A1BAB35"/>
                </w:placeholder>
              </w:sdtPr>
              <w:sdtContent>
                <w:sdt>
                  <w:sdtPr>
                    <w:rPr>
                      <w:rFonts w:cstheme="minorHAnsi"/>
                      <w:color w:val="000000" w:themeColor="text1"/>
                      <w:szCs w:val="24"/>
                    </w:rPr>
                    <w:id w:val="1801265066"/>
                    <w:placeholder>
                      <w:docPart w:val="75C38485605840FF8C45C541F7ABEB71"/>
                    </w:placeholder>
                    <w:showingPlcHdr/>
                    <w:text/>
                  </w:sdtPr>
                  <w:sdtContent>
                    <w:r w:rsidR="00E50974">
                      <w:rPr>
                        <w:rStyle w:val="PlaceholderText"/>
                      </w:rPr>
                      <w:t>Year</w:t>
                    </w:r>
                  </w:sdtContent>
                </w:sdt>
              </w:sdtContent>
            </w:sdt>
          </w:p>
        </w:tc>
      </w:tr>
      <w:tr w:rsidR="005F0BFE" w:rsidRPr="00716F06" w14:paraId="7C5E6614" w14:textId="77777777" w:rsidTr="00F402B9">
        <w:trPr>
          <w:cantSplit/>
        </w:trPr>
        <w:tc>
          <w:tcPr>
            <w:tcW w:w="4585" w:type="dxa"/>
            <w:gridSpan w:val="3"/>
            <w:shd w:val="clear" w:color="auto" w:fill="auto"/>
          </w:tcPr>
          <w:p w14:paraId="221B1736" w14:textId="30F9D21C" w:rsidR="00AB780A" w:rsidRPr="00AB780A" w:rsidRDefault="005F0BFE" w:rsidP="007D54B6">
            <w:pPr>
              <w:rPr>
                <w:rFonts w:cstheme="minorHAnsi"/>
                <w:szCs w:val="24"/>
                <w:lang w:bidi="ar-JO"/>
              </w:rPr>
            </w:pPr>
            <w:r w:rsidRPr="00716F06">
              <w:rPr>
                <w:rFonts w:cstheme="minorHAnsi"/>
                <w:szCs w:val="24"/>
                <w:lang w:bidi="ar-JO"/>
              </w:rPr>
              <w:t xml:space="preserve">Number of Credit Hours Successfully Passed: 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903723323"/>
            <w:lock w:val="sdtLocked"/>
            <w:placeholder>
              <w:docPart w:val="7DC6EE1099514FBC9517CBC4FA40B2AA"/>
            </w:placeholder>
          </w:sdtPr>
          <w:sdtContent>
            <w:sdt>
              <w:sdtPr>
                <w:rPr>
                  <w:rFonts w:cstheme="minorHAnsi"/>
                  <w:color w:val="000000" w:themeColor="text1"/>
                  <w:szCs w:val="24"/>
                </w:rPr>
                <w:id w:val="-865362057"/>
                <w:placeholder>
                  <w:docPart w:val="1623B7564D2F42D1BDAE63F1730826C5"/>
                </w:placeholder>
                <w:showingPlcHdr/>
                <w:text/>
              </w:sdtPr>
              <w:sdtContent>
                <w:tc>
                  <w:tcPr>
                    <w:tcW w:w="5054" w:type="dxa"/>
                    <w:gridSpan w:val="4"/>
                    <w:shd w:val="clear" w:color="auto" w:fill="auto"/>
                  </w:tcPr>
                  <w:p w14:paraId="0456433E" w14:textId="041B428B" w:rsidR="005F0BFE" w:rsidRPr="00716F06" w:rsidRDefault="003D2D79" w:rsidP="005F0BFE">
                    <w:pPr>
                      <w:rPr>
                        <w:rFonts w:cstheme="minorHAnsi"/>
                        <w:szCs w:val="24"/>
                        <w:lang w:bidi="ar-JO"/>
                      </w:rPr>
                    </w:pPr>
                    <w:r w:rsidRPr="00A66E63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825F12" w:rsidRPr="00716F06" w14:paraId="6C693260" w14:textId="77777777" w:rsidTr="00B76CC6">
        <w:trPr>
          <w:cantSplit/>
        </w:trPr>
        <w:tc>
          <w:tcPr>
            <w:tcW w:w="2605" w:type="dxa"/>
            <w:gridSpan w:val="2"/>
            <w:shd w:val="clear" w:color="auto" w:fill="auto"/>
          </w:tcPr>
          <w:p w14:paraId="386F3A81" w14:textId="6EEB3F36" w:rsidR="00825F12" w:rsidRPr="00716F06" w:rsidRDefault="00825F12" w:rsidP="00825F12">
            <w:pPr>
              <w:rPr>
                <w:rFonts w:cstheme="minorHAnsi"/>
                <w:szCs w:val="24"/>
                <w:lang w:bidi="ar-JO"/>
              </w:rPr>
            </w:pPr>
            <w:r w:rsidRPr="00716F06">
              <w:rPr>
                <w:rFonts w:cstheme="minorHAnsi"/>
                <w:szCs w:val="24"/>
                <w:lang w:bidi="ar-JO"/>
              </w:rPr>
              <w:t>Program Transferring to:</w:t>
            </w:r>
          </w:p>
        </w:tc>
        <w:sdt>
          <w:sdtPr>
            <w:rPr>
              <w:rFonts w:cstheme="minorHAnsi"/>
              <w:szCs w:val="24"/>
              <w:lang w:bidi="ar-JO"/>
            </w:rPr>
            <w:id w:val="2102903609"/>
            <w:lock w:val="sdtLocked"/>
            <w:placeholder>
              <w:docPart w:val="3517040522E74E1B816C58D75E538686"/>
            </w:placeholder>
            <w:showingPlcHdr/>
          </w:sdtPr>
          <w:sdtContent>
            <w:tc>
              <w:tcPr>
                <w:tcW w:w="7034" w:type="dxa"/>
                <w:gridSpan w:val="5"/>
                <w:shd w:val="clear" w:color="auto" w:fill="auto"/>
              </w:tcPr>
              <w:p w14:paraId="1E2429ED" w14:textId="03A5ABCE" w:rsidR="00AB780A" w:rsidRPr="007D54B6" w:rsidRDefault="004347BB" w:rsidP="007D54B6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>
                  <w:rPr>
                    <w:rStyle w:val="PlaceholderText"/>
                  </w:rPr>
                  <w:t>Write the name of the program you would like to be transferred to</w:t>
                </w:r>
                <w:r w:rsidRPr="00731F5F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825F12" w:rsidRPr="00716F06" w14:paraId="3FF08633" w14:textId="77777777" w:rsidTr="00F402B9">
        <w:trPr>
          <w:cantSplit/>
        </w:trPr>
        <w:tc>
          <w:tcPr>
            <w:tcW w:w="4585" w:type="dxa"/>
            <w:gridSpan w:val="3"/>
            <w:shd w:val="clear" w:color="auto" w:fill="auto"/>
          </w:tcPr>
          <w:p w14:paraId="1F1B5397" w14:textId="083C12B0" w:rsidR="00AB780A" w:rsidRPr="007D54B6" w:rsidRDefault="00825F12" w:rsidP="007D54B6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szCs w:val="24"/>
                <w:lang w:bidi="ar-JO"/>
              </w:rPr>
              <w:t>Have you changed your major before?</w:t>
            </w:r>
          </w:p>
        </w:tc>
        <w:tc>
          <w:tcPr>
            <w:tcW w:w="5054" w:type="dxa"/>
            <w:gridSpan w:val="4"/>
            <w:shd w:val="clear" w:color="auto" w:fill="auto"/>
          </w:tcPr>
          <w:p w14:paraId="76629B66" w14:textId="3DD31734" w:rsidR="00825F12" w:rsidRPr="00716F06" w:rsidRDefault="00000000" w:rsidP="00825F12">
            <w:pPr>
              <w:rPr>
                <w:rFonts w:cstheme="minorHAnsi"/>
                <w:color w:val="000000" w:themeColor="text1"/>
                <w:szCs w:val="24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3966583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2D79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825F12" w:rsidRPr="00716F06">
              <w:rPr>
                <w:rFonts w:cstheme="minorHAnsi"/>
                <w:szCs w:val="24"/>
                <w:lang w:bidi="ar-JO"/>
              </w:rPr>
              <w:t xml:space="preserve"> Yes </w:t>
            </w:r>
            <w:sdt>
              <w:sdtPr>
                <w:rPr>
                  <w:rFonts w:cstheme="minorHAnsi"/>
                  <w:szCs w:val="24"/>
                  <w:lang w:bidi="ar-JO"/>
                </w:rPr>
                <w:id w:val="6523366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2D79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825F12" w:rsidRPr="00716F06">
              <w:rPr>
                <w:rFonts w:cstheme="minorHAnsi"/>
                <w:szCs w:val="24"/>
                <w:lang w:bidi="ar-JO"/>
              </w:rPr>
              <w:t xml:space="preserve"> No</w:t>
            </w:r>
          </w:p>
        </w:tc>
      </w:tr>
      <w:tr w:rsidR="007F5CFF" w:rsidRPr="00716F06" w14:paraId="4C4A498D" w14:textId="77777777" w:rsidTr="00A57191">
        <w:trPr>
          <w:cantSplit/>
        </w:trPr>
        <w:tc>
          <w:tcPr>
            <w:tcW w:w="9639" w:type="dxa"/>
            <w:gridSpan w:val="7"/>
            <w:shd w:val="clear" w:color="auto" w:fill="auto"/>
          </w:tcPr>
          <w:p w14:paraId="79AB148E" w14:textId="77777777" w:rsidR="007F5CFF" w:rsidRPr="00716F06" w:rsidRDefault="007F5CFF" w:rsidP="00D44476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I am aware that one semester will be deducted from the maximum study duration for every (</w:t>
            </w:r>
            <w:r w:rsidR="00F84816" w:rsidRPr="00716F06">
              <w:rPr>
                <w:rFonts w:cstheme="minorHAnsi"/>
                <w:color w:val="000000" w:themeColor="text1"/>
                <w:szCs w:val="24"/>
              </w:rPr>
              <w:t>6</w:t>
            </w:r>
            <w:r w:rsidRPr="00716F06">
              <w:rPr>
                <w:rFonts w:cstheme="minorHAnsi"/>
                <w:color w:val="000000" w:themeColor="text1"/>
                <w:szCs w:val="24"/>
              </w:rPr>
              <w:t>-15) counted credit hours.</w:t>
            </w:r>
          </w:p>
          <w:p w14:paraId="4F41B50C" w14:textId="3A66F189" w:rsidR="002C3F01" w:rsidRPr="00716F06" w:rsidRDefault="002C3F01" w:rsidP="00D44476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I am aware that ONLY a max</w:t>
            </w:r>
            <w:r w:rsidR="00742010" w:rsidRPr="00716F06">
              <w:rPr>
                <w:rFonts w:cstheme="minorHAnsi"/>
                <w:color w:val="000000" w:themeColor="text1"/>
                <w:szCs w:val="24"/>
              </w:rPr>
              <w:t>imum</w:t>
            </w:r>
            <w:r w:rsidRPr="00716F06">
              <w:rPr>
                <w:rFonts w:cstheme="minorHAnsi"/>
                <w:color w:val="000000" w:themeColor="text1"/>
                <w:szCs w:val="24"/>
              </w:rPr>
              <w:t xml:space="preserve"> of 15 Credit Hours will be transferred to the new program</w:t>
            </w:r>
            <w:r w:rsidR="00674512" w:rsidRPr="00716F06">
              <w:rPr>
                <w:rFonts w:cstheme="minorHAnsi"/>
                <w:color w:val="000000" w:themeColor="text1"/>
                <w:szCs w:val="24"/>
              </w:rPr>
              <w:t xml:space="preserve">; </w:t>
            </w:r>
            <w:r w:rsidR="0094630E" w:rsidRPr="00716F06">
              <w:rPr>
                <w:rFonts w:cstheme="minorHAnsi"/>
                <w:color w:val="000000" w:themeColor="text1"/>
                <w:szCs w:val="24"/>
              </w:rPr>
              <w:t>provided that the mark of each course shall be not less than (very good)</w:t>
            </w:r>
            <w:r w:rsidR="00674512" w:rsidRPr="00716F06">
              <w:rPr>
                <w:rFonts w:cstheme="minorHAnsi"/>
                <w:color w:val="000000" w:themeColor="text1"/>
                <w:szCs w:val="24"/>
              </w:rPr>
              <w:t>.</w:t>
            </w:r>
          </w:p>
          <w:p w14:paraId="5EFA8843" w14:textId="754236C5" w:rsidR="00AB780A" w:rsidRPr="007D54B6" w:rsidRDefault="00674512" w:rsidP="007D54B6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I am aware that the marks of the tran</w:t>
            </w:r>
            <w:r w:rsidR="00390B16">
              <w:rPr>
                <w:rFonts w:cstheme="minorHAnsi"/>
                <w:color w:val="000000" w:themeColor="text1"/>
                <w:szCs w:val="24"/>
              </w:rPr>
              <w:t>s</w:t>
            </w:r>
            <w:r w:rsidRPr="00716F06">
              <w:rPr>
                <w:rFonts w:cstheme="minorHAnsi"/>
                <w:color w:val="000000" w:themeColor="text1"/>
                <w:szCs w:val="24"/>
              </w:rPr>
              <w:t>fer</w:t>
            </w:r>
            <w:r w:rsidR="00390B16">
              <w:rPr>
                <w:rFonts w:cstheme="minorHAnsi"/>
                <w:color w:val="000000" w:themeColor="text1"/>
                <w:szCs w:val="24"/>
              </w:rPr>
              <w:t>r</w:t>
            </w:r>
            <w:r w:rsidRPr="00716F06">
              <w:rPr>
                <w:rFonts w:cstheme="minorHAnsi"/>
                <w:color w:val="000000" w:themeColor="text1"/>
                <w:szCs w:val="24"/>
              </w:rPr>
              <w:t xml:space="preserve">ed courses </w:t>
            </w:r>
            <w:r w:rsidR="00D44476">
              <w:rPr>
                <w:rFonts w:cstheme="minorHAnsi"/>
                <w:color w:val="000000" w:themeColor="text1"/>
                <w:szCs w:val="24"/>
              </w:rPr>
              <w:t>will</w:t>
            </w:r>
            <w:r w:rsidRPr="00716F06">
              <w:rPr>
                <w:rFonts w:cstheme="minorHAnsi"/>
                <w:color w:val="000000" w:themeColor="text1"/>
                <w:szCs w:val="24"/>
              </w:rPr>
              <w:t xml:space="preserve"> be included in the new cumulative average.</w:t>
            </w:r>
          </w:p>
        </w:tc>
      </w:tr>
      <w:tr w:rsidR="007F5CFF" w:rsidRPr="00716F06" w14:paraId="40F17DF0" w14:textId="77777777" w:rsidTr="0016263E">
        <w:trPr>
          <w:cantSplit/>
        </w:trPr>
        <w:tc>
          <w:tcPr>
            <w:tcW w:w="1128" w:type="dxa"/>
            <w:shd w:val="clear" w:color="auto" w:fill="auto"/>
          </w:tcPr>
          <w:p w14:paraId="58F73AA5" w14:textId="77777777" w:rsidR="007F5CFF" w:rsidRPr="00716F06" w:rsidRDefault="007F5CFF" w:rsidP="0016263E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Signature:</w:t>
            </w:r>
          </w:p>
        </w:tc>
        <w:tc>
          <w:tcPr>
            <w:tcW w:w="4254" w:type="dxa"/>
            <w:gridSpan w:val="3"/>
            <w:shd w:val="clear" w:color="auto" w:fill="auto"/>
          </w:tcPr>
          <w:p w14:paraId="72368F18" w14:textId="77777777" w:rsidR="00AB780A" w:rsidRDefault="00AB780A" w:rsidP="00AB780A">
            <w:pPr>
              <w:rPr>
                <w:rFonts w:cstheme="minorHAnsi"/>
                <w:szCs w:val="24"/>
              </w:rPr>
            </w:pPr>
          </w:p>
          <w:p w14:paraId="35DBC9ED" w14:textId="77777777" w:rsidR="007D54B6" w:rsidRPr="00AB780A" w:rsidRDefault="007D54B6" w:rsidP="00AB780A">
            <w:pPr>
              <w:rPr>
                <w:rFonts w:cstheme="minorHAnsi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4BDE6123" w14:textId="77777777" w:rsidR="007F5CFF" w:rsidRPr="00716F06" w:rsidRDefault="007F5CFF" w:rsidP="0016263E">
            <w:pPr>
              <w:rPr>
                <w:rFonts w:cstheme="minorHAnsi"/>
                <w:color w:val="000000" w:themeColor="text1"/>
                <w:szCs w:val="24"/>
              </w:rPr>
            </w:pPr>
            <w:r w:rsidRPr="00716F06">
              <w:rPr>
                <w:rFonts w:cstheme="minorHAnsi"/>
                <w:color w:val="000000" w:themeColor="text1"/>
                <w:szCs w:val="24"/>
              </w:rPr>
              <w:t>Date:</w:t>
            </w:r>
          </w:p>
        </w:tc>
        <w:sdt>
          <w:sdtPr>
            <w:rPr>
              <w:rFonts w:cstheme="minorHAnsi"/>
              <w:color w:val="000000" w:themeColor="text1"/>
              <w:szCs w:val="24"/>
            </w:rPr>
            <w:id w:val="175932539"/>
            <w:lock w:val="sdtLocked"/>
            <w:placeholder>
              <w:docPart w:val="881F31E2FAB5498FB6EF3276952D5E24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548" w:type="dxa"/>
                <w:shd w:val="clear" w:color="auto" w:fill="auto"/>
              </w:tcPr>
              <w:p w14:paraId="2D4165F7" w14:textId="324B54D4" w:rsidR="007F5CFF" w:rsidRPr="00716F06" w:rsidRDefault="00AB780A" w:rsidP="0016263E">
                <w:pPr>
                  <w:rPr>
                    <w:rFonts w:cstheme="minorHAnsi"/>
                    <w:color w:val="000000" w:themeColor="text1"/>
                    <w:szCs w:val="24"/>
                  </w:rPr>
                </w:pPr>
                <w:r w:rsidRPr="004347BB">
                  <w:rPr>
                    <w:rStyle w:val="PlaceholderText"/>
                    <w:color w:val="808080" w:themeColor="background1" w:themeShade="80"/>
                  </w:rPr>
                  <w:t>Click or tap to enter a date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352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4374"/>
        <w:gridCol w:w="1116"/>
        <w:gridCol w:w="900"/>
        <w:gridCol w:w="1989"/>
      </w:tblGrid>
      <w:tr w:rsidR="00A0643F" w:rsidRPr="00D44476" w14:paraId="0749DFA7" w14:textId="77777777" w:rsidTr="00457B44"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F8510B" w14:textId="5BDD796E" w:rsidR="00A0643F" w:rsidRPr="00D44476" w:rsidRDefault="00E20233" w:rsidP="00A0643F">
            <w:pPr>
              <w:rPr>
                <w:rFonts w:cstheme="minorHAnsi"/>
                <w:szCs w:val="24"/>
                <w:lang w:bidi="ar-JO"/>
              </w:rPr>
            </w:pPr>
            <w:r>
              <w:rPr>
                <w:rFonts w:cstheme="minorHAnsi"/>
                <w:b/>
                <w:bCs/>
                <w:color w:val="000000" w:themeColor="text1"/>
                <w:szCs w:val="24"/>
              </w:rPr>
              <w:t xml:space="preserve">PASSED </w:t>
            </w:r>
            <w:r w:rsidR="00A0643F" w:rsidRPr="00D44476">
              <w:rPr>
                <w:rFonts w:cstheme="minorHAnsi"/>
                <w:b/>
                <w:bCs/>
                <w:color w:val="000000" w:themeColor="text1"/>
                <w:szCs w:val="24"/>
              </w:rPr>
              <w:t>COURSE(S) INFORMATION (IF APPLICABLE)</w:t>
            </w:r>
          </w:p>
        </w:tc>
      </w:tr>
      <w:tr w:rsidR="00457B44" w:rsidRPr="00D44476" w14:paraId="585C8336" w14:textId="77777777" w:rsidTr="00457B44"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3174" w14:textId="77777777" w:rsidR="00457B44" w:rsidRPr="00D44476" w:rsidRDefault="00457B44" w:rsidP="00930D5F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ourse ID</w:t>
            </w:r>
          </w:p>
        </w:tc>
        <w:tc>
          <w:tcPr>
            <w:tcW w:w="4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1F69F" w14:textId="0FB69DAE" w:rsidR="00457B44" w:rsidRPr="00D44476" w:rsidRDefault="00457B44" w:rsidP="00930D5F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ourse Nam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F168B" w14:textId="77777777" w:rsidR="00457B44" w:rsidRPr="00D44476" w:rsidRDefault="00457B44" w:rsidP="00930D5F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Credit hour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91BC" w14:textId="77777777" w:rsidR="00457B44" w:rsidRPr="00D44476" w:rsidRDefault="00457B44" w:rsidP="00930D5F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44476">
              <w:rPr>
                <w:rFonts w:cstheme="minorHAnsi"/>
                <w:b/>
                <w:bCs/>
                <w:szCs w:val="24"/>
                <w:lang w:bidi="ar-JO"/>
              </w:rPr>
              <w:t>Grade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23BED3" w14:textId="77777777" w:rsidR="00457B44" w:rsidRPr="00D44476" w:rsidRDefault="00457B44" w:rsidP="00930D5F">
            <w:pPr>
              <w:spacing w:line="276" w:lineRule="auto"/>
              <w:jc w:val="center"/>
              <w:rPr>
                <w:rFonts w:cstheme="minorHAnsi"/>
                <w:b/>
                <w:bCs/>
                <w:szCs w:val="24"/>
                <w:lang w:bidi="ar-JO"/>
              </w:rPr>
            </w:pPr>
            <w:r w:rsidRPr="00D221D4">
              <w:rPr>
                <w:rFonts w:cstheme="minorHAnsi"/>
                <w:b/>
                <w:bCs/>
                <w:szCs w:val="24"/>
                <w:lang w:bidi="ar-JO"/>
              </w:rPr>
              <w:t>For Department Use</w:t>
            </w:r>
          </w:p>
        </w:tc>
      </w:tr>
      <w:tr w:rsidR="007C7F5E" w:rsidRPr="00D44476" w14:paraId="7662B144" w14:textId="77777777" w:rsidTr="00845909">
        <w:sdt>
          <w:sdtPr>
            <w:rPr>
              <w:rFonts w:cstheme="minorHAnsi"/>
              <w:szCs w:val="24"/>
              <w:lang w:bidi="ar-JO"/>
            </w:rPr>
            <w:id w:val="-144278730"/>
            <w:placeholder>
              <w:docPart w:val="403C26C87E5D4A3CBE97DC9574B8E4FC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7D0F343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566233722"/>
            <w:placeholder>
              <w:docPart w:val="B5B184125F994937A234ED5710E6AC07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1148A1" w14:textId="77777777" w:rsidR="007C7F5E" w:rsidRPr="00D44476" w:rsidRDefault="007C7F5E" w:rsidP="007C7F5E">
                <w:pPr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028E" w14:textId="77777777" w:rsidR="007C7F5E" w:rsidRPr="003D2D79" w:rsidRDefault="00000000" w:rsidP="007C7F5E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85639690"/>
                <w:placeholder>
                  <w:docPart w:val="B8CD99ADC52642BC961CC00D14E95699"/>
                </w:placeholder>
                <w:showingPlcHdr/>
              </w:sdtPr>
              <w:sdtContent>
                <w:r w:rsidR="007C7F5E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7C7F5E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1751617505"/>
            <w:placeholder>
              <w:docPart w:val="80FBBAA5EA16469E998BAEF39A2F61C3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9AF906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02330" w14:textId="18E0F27E" w:rsidR="007C7F5E" w:rsidRPr="00D44476" w:rsidRDefault="00000000" w:rsidP="007C7F5E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22673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7C7F5E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571849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7C7F5E" w:rsidRPr="00D44476" w14:paraId="3A5FFAEC" w14:textId="77777777" w:rsidTr="00845909">
        <w:sdt>
          <w:sdtPr>
            <w:rPr>
              <w:rFonts w:cstheme="minorHAnsi"/>
              <w:szCs w:val="24"/>
              <w:lang w:bidi="ar-JO"/>
            </w:rPr>
            <w:id w:val="260656189"/>
            <w:placeholder>
              <w:docPart w:val="27AA4D43F591443596A72D9C93836F09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57E916D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620119606"/>
            <w:placeholder>
              <w:docPart w:val="605426F3867046D2BD5106F3D97C1706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9DB9AB" w14:textId="77777777" w:rsidR="007C7F5E" w:rsidRPr="00D44476" w:rsidRDefault="007C7F5E" w:rsidP="007C7F5E">
                <w:pPr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8C25E" w14:textId="77777777" w:rsidR="007C7F5E" w:rsidRPr="003D2D79" w:rsidRDefault="00000000" w:rsidP="007C7F5E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618831873"/>
                <w:placeholder>
                  <w:docPart w:val="94B94F9893644FEF93FA3DEBD675CC26"/>
                </w:placeholder>
                <w:showingPlcHdr/>
              </w:sdtPr>
              <w:sdtContent>
                <w:r w:rsidR="007C7F5E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7C7F5E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477424341"/>
            <w:placeholder>
              <w:docPart w:val="8D37BE10F01A4EFD92A5CD62C03BE46A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75638B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ABB5" w14:textId="79A0D5CD" w:rsidR="007C7F5E" w:rsidRPr="00D44476" w:rsidRDefault="00000000" w:rsidP="007C7F5E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25239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7C7F5E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74266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7C7F5E" w:rsidRPr="00D44476" w14:paraId="1C579239" w14:textId="77777777" w:rsidTr="00845909">
        <w:sdt>
          <w:sdtPr>
            <w:rPr>
              <w:rFonts w:cstheme="minorHAnsi"/>
              <w:szCs w:val="24"/>
              <w:lang w:bidi="ar-JO"/>
            </w:rPr>
            <w:id w:val="327408575"/>
            <w:placeholder>
              <w:docPart w:val="DDC9F92E46434E0B952742EBEC7E0BA6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A819841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799763350"/>
            <w:placeholder>
              <w:docPart w:val="9C1E9DE6303B48279CB98A3EE657D666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BAE14A" w14:textId="77777777" w:rsidR="007C7F5E" w:rsidRPr="00D44476" w:rsidRDefault="007C7F5E" w:rsidP="007C7F5E">
                <w:pPr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8809" w14:textId="77777777" w:rsidR="007C7F5E" w:rsidRPr="003D2D79" w:rsidRDefault="00000000" w:rsidP="007C7F5E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1371756331"/>
                <w:placeholder>
                  <w:docPart w:val="42207B1BFBBB4424A1993DEAC80582AA"/>
                </w:placeholder>
                <w:showingPlcHdr/>
              </w:sdtPr>
              <w:sdtContent>
                <w:r w:rsidR="007C7F5E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7C7F5E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1268812101"/>
            <w:placeholder>
              <w:docPart w:val="64FD6A8E6A494CE8B243C8BA0EA68878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AC84EE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791F" w14:textId="0A581349" w:rsidR="007C7F5E" w:rsidRPr="00D44476" w:rsidRDefault="00000000" w:rsidP="007C7F5E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944251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7C7F5E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7461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7C7F5E" w:rsidRPr="00D44476" w14:paraId="64E617E4" w14:textId="77777777" w:rsidTr="00845909">
        <w:sdt>
          <w:sdtPr>
            <w:rPr>
              <w:rFonts w:cstheme="minorHAnsi"/>
              <w:szCs w:val="24"/>
              <w:lang w:bidi="ar-JO"/>
            </w:rPr>
            <w:id w:val="926312553"/>
            <w:placeholder>
              <w:docPart w:val="FE491C15236C40C1AB4C063AFE0A8E4C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126476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771620151"/>
            <w:placeholder>
              <w:docPart w:val="DC294BA22B3B4BAFBA3864413CF5C197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A4CF99" w14:textId="77777777" w:rsidR="007C7F5E" w:rsidRPr="00D44476" w:rsidRDefault="007C7F5E" w:rsidP="007C7F5E">
                <w:pPr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CD40F" w14:textId="77777777" w:rsidR="007C7F5E" w:rsidRPr="003D2D79" w:rsidRDefault="00000000" w:rsidP="007C7F5E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297888115"/>
                <w:placeholder>
                  <w:docPart w:val="EEACA624C4F74DCA84D4959D5A6FC161"/>
                </w:placeholder>
                <w:showingPlcHdr/>
              </w:sdtPr>
              <w:sdtContent>
                <w:r w:rsidR="007C7F5E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7C7F5E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-1297368336"/>
            <w:placeholder>
              <w:docPart w:val="05E9027C6E0442C0BB5208F05AF40A1F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820151F" w14:textId="77777777" w:rsidR="007C7F5E" w:rsidRPr="00D44476" w:rsidRDefault="007C7F5E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71FA6" w14:textId="35DED28B" w:rsidR="007C7F5E" w:rsidRPr="00D44476" w:rsidRDefault="00000000" w:rsidP="007C7F5E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456031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7C7F5E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69691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7C7F5E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457B44" w:rsidRPr="00D44476" w14:paraId="0DBD0DD8" w14:textId="77777777" w:rsidTr="007C7F5E">
        <w:sdt>
          <w:sdtPr>
            <w:rPr>
              <w:rFonts w:cstheme="minorHAnsi"/>
              <w:szCs w:val="24"/>
              <w:lang w:bidi="ar-JO"/>
            </w:rPr>
            <w:id w:val="-161782168"/>
            <w:placeholder>
              <w:docPart w:val="464594BF7D43426386A404CD75D58316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92CF2EA" w14:textId="2B4F2C9F" w:rsidR="00457B44" w:rsidRPr="00D44476" w:rsidRDefault="00457B44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246413577"/>
            <w:placeholder>
              <w:docPart w:val="23C88A275A6F4CC8B31BB9D952C3B21C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6FE0D6" w14:textId="3ECDBBBB" w:rsidR="00457B44" w:rsidRPr="00D44476" w:rsidRDefault="00457B44" w:rsidP="007C7F5E">
                <w:pPr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145E2" w14:textId="070A1AD8" w:rsidR="00457B44" w:rsidRPr="003D2D79" w:rsidRDefault="00000000" w:rsidP="007C7F5E">
            <w:pPr>
              <w:jc w:val="center"/>
              <w:rPr>
                <w:rFonts w:cstheme="minorHAnsi"/>
                <w:color w:val="808080" w:themeColor="background1" w:themeShade="80"/>
                <w:szCs w:val="24"/>
                <w:lang w:bidi="ar-JO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677225010"/>
                <w:placeholder>
                  <w:docPart w:val="0E448E47FBED4B0A9493C3B88C87DA31"/>
                </w:placeholder>
                <w:showingPlcHdr/>
              </w:sdtPr>
              <w:sdtContent>
                <w:r w:rsidR="00457B44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457B44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2069216339"/>
            <w:placeholder>
              <w:docPart w:val="37F7F9EB5556455BA95D9626B5332AC8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B2EEA1" w14:textId="0FF9CCC6" w:rsidR="00457B44" w:rsidRPr="00D44476" w:rsidRDefault="00457B44" w:rsidP="007C7F5E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  <w:lang w:bidi="ar-JO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97652" w14:textId="7A6B304D" w:rsidR="00457B44" w:rsidRPr="00D44476" w:rsidRDefault="00000000" w:rsidP="007C7F5E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46619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457B44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457B44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139935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457B44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4F665CA8" w14:textId="77777777" w:rsidTr="007C7F5E">
        <w:sdt>
          <w:sdtPr>
            <w:rPr>
              <w:rFonts w:cstheme="minorHAnsi"/>
              <w:szCs w:val="24"/>
              <w:lang w:bidi="ar-JO"/>
            </w:rPr>
            <w:id w:val="-1804543412"/>
            <w:placeholder>
              <w:docPart w:val="AE2ABE96B94F4DB095F7DFB1D7BF99A7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A520ED" w14:textId="4E36F091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223982953"/>
            <w:placeholder>
              <w:docPart w:val="50A46D009D14446188FA1CFCAB45C15B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ECFAF0" w14:textId="535ABA11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3B709" w14:textId="4966E98D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601884681"/>
                <w:placeholder>
                  <w:docPart w:val="8141C2CDB13040928A8679C373DB9D88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861097255"/>
            <w:placeholder>
              <w:docPart w:val="76440E2621D947EE8F3B89CC60978A1A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7192D6" w14:textId="1223FE2A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E8EC" w14:textId="1FBF8DD4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326715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790555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6A23B25A" w14:textId="77777777" w:rsidTr="007C7F5E">
        <w:sdt>
          <w:sdtPr>
            <w:rPr>
              <w:rFonts w:cstheme="minorHAnsi"/>
              <w:szCs w:val="24"/>
              <w:lang w:bidi="ar-JO"/>
            </w:rPr>
            <w:id w:val="414051298"/>
            <w:placeholder>
              <w:docPart w:val="6A6D378D38F84DD384E464EE55E04ED6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1C6CEB" w14:textId="4D6CA050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621038216"/>
            <w:placeholder>
              <w:docPart w:val="C3DF0F3E5CD64AF8AF086948E2B71EE8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8B66C3" w14:textId="4A0C6B34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1630" w14:textId="2F6AE37D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02371940"/>
                <w:placeholder>
                  <w:docPart w:val="CF67AC7CB37A4864B326773D42240E47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-1604951610"/>
            <w:placeholder>
              <w:docPart w:val="1E14E537B89E46E791CCB84C9D6D91AB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4A16FE" w14:textId="1BDAA834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0C2F3" w14:textId="496627F7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64138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201911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7346790C" w14:textId="77777777" w:rsidTr="007C7F5E">
        <w:sdt>
          <w:sdtPr>
            <w:rPr>
              <w:rFonts w:cstheme="minorHAnsi"/>
              <w:szCs w:val="24"/>
              <w:lang w:bidi="ar-JO"/>
            </w:rPr>
            <w:id w:val="-1136407123"/>
            <w:placeholder>
              <w:docPart w:val="D6601E08E92546A29B5A42BECAD2430D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52C390" w14:textId="64F4E49E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792712466"/>
            <w:placeholder>
              <w:docPart w:val="B4F1D83ACEC54E3C8042A0279EBE0AE5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25467F" w14:textId="3B6DEED6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7882" w14:textId="2443C430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436721293"/>
                <w:placeholder>
                  <w:docPart w:val="33873992DC0D4E3F89913A884C116CAF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341362177"/>
            <w:placeholder>
              <w:docPart w:val="F3626D821A4C46EAA5371C2467C6DC2C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321588" w14:textId="3C4367CE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0B115" w14:textId="33598EBF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95759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74688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4D7AB8E0" w14:textId="77777777" w:rsidTr="007C7F5E">
        <w:sdt>
          <w:sdtPr>
            <w:rPr>
              <w:rFonts w:cstheme="minorHAnsi"/>
              <w:szCs w:val="24"/>
              <w:lang w:bidi="ar-JO"/>
            </w:rPr>
            <w:id w:val="345988930"/>
            <w:placeholder>
              <w:docPart w:val="92BCB2E4B21D4F53A67FD8FE90543585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163E7D" w14:textId="68BC2179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911840362"/>
            <w:placeholder>
              <w:docPart w:val="41C6E7FE49044322A1AB91C7BD365BDF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368339B" w14:textId="27ECE138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06DE5" w14:textId="1242325F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1183353385"/>
                <w:placeholder>
                  <w:docPart w:val="0D18DD15ECBC4275924BD1A98149698D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-1239485061"/>
            <w:placeholder>
              <w:docPart w:val="F4710ACDAFCF4B2FB4F6466AFD476D0B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D4A098" w14:textId="6A50C0F6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95C0" w14:textId="683A444E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-195471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206771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086D5C56" w14:textId="77777777" w:rsidTr="007C7F5E">
        <w:sdt>
          <w:sdtPr>
            <w:rPr>
              <w:rFonts w:cstheme="minorHAnsi"/>
              <w:szCs w:val="24"/>
              <w:lang w:bidi="ar-JO"/>
            </w:rPr>
            <w:id w:val="996845451"/>
            <w:placeholder>
              <w:docPart w:val="8ECF8E0C4A694DC1A5ADBB5C62D9C3F0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BF69B76" w14:textId="74C4704F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-1905130510"/>
            <w:placeholder>
              <w:docPart w:val="E0A261BCF92A473380F46213FC13AAE4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B6C6D8" w14:textId="52AB31C4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4986" w14:textId="5984A76C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1110310687"/>
                <w:placeholder>
                  <w:docPart w:val="C99C294CD57A4DCBAD0A881D475C2152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-890113675"/>
            <w:placeholder>
              <w:docPart w:val="0CEFC3FAE6E942B88152DED0731F9811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DCC79A9" w14:textId="3C7BF92B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43C63" w14:textId="233262A6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27675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-80832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11F53F27" w14:textId="77777777" w:rsidTr="007C7F5E">
        <w:sdt>
          <w:sdtPr>
            <w:rPr>
              <w:rFonts w:cstheme="minorHAnsi"/>
              <w:szCs w:val="24"/>
              <w:lang w:bidi="ar-JO"/>
            </w:rPr>
            <w:id w:val="306137279"/>
            <w:placeholder>
              <w:docPart w:val="72A02C08ECE44751A1AEAF477F13C4BB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CAB5C7" w14:textId="0E76C767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561298625"/>
            <w:placeholder>
              <w:docPart w:val="C747479792B041E4A2E7D2600A9B8AAC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AC7FF1" w14:textId="45735F0C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291" w14:textId="0B0A4187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-221291238"/>
                <w:placeholder>
                  <w:docPart w:val="5E835C0539DC42F8876BCDAE64D43661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1948577184"/>
            <w:placeholder>
              <w:docPart w:val="782C978CEE754C1889AC1CE117BE9E8C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30291F" w14:textId="3D7DB395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69028" w14:textId="7C70A11D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175139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183341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  <w:tr w:rsidR="00AB780A" w:rsidRPr="00D44476" w14:paraId="057216DB" w14:textId="77777777" w:rsidTr="007C7F5E">
        <w:sdt>
          <w:sdtPr>
            <w:rPr>
              <w:rFonts w:cstheme="minorHAnsi"/>
              <w:szCs w:val="24"/>
              <w:lang w:bidi="ar-JO"/>
            </w:rPr>
            <w:id w:val="-788506541"/>
            <w:placeholder>
              <w:docPart w:val="617EF6C1659B46A3A88F255E52A396ED"/>
            </w:placeholder>
            <w:showingPlcHdr/>
            <w:text/>
          </w:sdtPr>
          <w:sdtContent>
            <w:tc>
              <w:tcPr>
                <w:tcW w:w="12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B963C3" w14:textId="576665C9" w:rsidR="00AB780A" w:rsidRDefault="00AB780A" w:rsidP="00AB780A">
                <w:pPr>
                  <w:jc w:val="center"/>
                  <w:rPr>
                    <w:rFonts w:cstheme="minorHAnsi"/>
                    <w:szCs w:val="24"/>
                    <w:lang w:bidi="ar-JO"/>
                  </w:rPr>
                </w:pPr>
                <w:r>
                  <w:rPr>
                    <w:rStyle w:val="PlaceholderText"/>
                  </w:rPr>
                  <w:t>Course ID</w:t>
                </w:r>
              </w:p>
            </w:tc>
          </w:sdtContent>
        </w:sdt>
        <w:sdt>
          <w:sdtPr>
            <w:rPr>
              <w:rFonts w:cstheme="minorHAnsi"/>
              <w:szCs w:val="24"/>
              <w:lang w:bidi="ar-JO"/>
            </w:rPr>
            <w:id w:val="105938418"/>
            <w:placeholder>
              <w:docPart w:val="85881E8B55D043D6AF154B81762E4A87"/>
            </w:placeholder>
            <w:showingPlcHdr/>
            <w:text/>
          </w:sdtPr>
          <w:sdtContent>
            <w:tc>
              <w:tcPr>
                <w:tcW w:w="43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350231" w14:textId="0A49EE68" w:rsidR="00AB780A" w:rsidRDefault="00AB780A" w:rsidP="00AB780A">
                <w:pPr>
                  <w:rPr>
                    <w:rFonts w:cstheme="minorHAnsi"/>
                    <w:szCs w:val="24"/>
                    <w:lang w:bidi="ar-JO"/>
                  </w:rPr>
                </w:pPr>
                <w:r w:rsidRPr="00CD2C24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ourse Name </w:t>
                </w:r>
              </w:p>
            </w:tc>
          </w:sdtContent>
        </w:sdt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1B6D1" w14:textId="197DF53F" w:rsidR="00AB780A" w:rsidRDefault="00000000" w:rsidP="00AB780A">
            <w:pPr>
              <w:jc w:val="center"/>
              <w:rPr>
                <w:rFonts w:cstheme="minorHAnsi"/>
                <w:color w:val="808080" w:themeColor="background1" w:themeShade="80"/>
                <w:szCs w:val="24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Cs w:val="24"/>
                </w:rPr>
                <w:id w:val="797657113"/>
                <w:placeholder>
                  <w:docPart w:val="ED0499C9010A46B1832F3FE0D436A2B2"/>
                </w:placeholder>
                <w:showingPlcHdr/>
              </w:sdtPr>
              <w:sdtContent>
                <w:r w:rsidR="00AB780A" w:rsidRPr="003D2D79">
                  <w:rPr>
                    <w:color w:val="808080" w:themeColor="background1" w:themeShade="80"/>
                  </w:rPr>
                  <w:t>CH</w:t>
                </w:r>
              </w:sdtContent>
            </w:sdt>
            <w:r w:rsidR="00AB780A">
              <w:rPr>
                <w:rFonts w:cstheme="minorHAnsi"/>
                <w:color w:val="808080" w:themeColor="background1" w:themeShade="80"/>
                <w:szCs w:val="24"/>
              </w:rPr>
              <w:t>s</w:t>
            </w:r>
          </w:p>
        </w:tc>
        <w:sdt>
          <w:sdtPr>
            <w:rPr>
              <w:rFonts w:cstheme="minorHAnsi"/>
              <w:color w:val="AEAAAA" w:themeColor="background2" w:themeShade="BF"/>
              <w:szCs w:val="24"/>
            </w:rPr>
            <w:id w:val="1328558363"/>
            <w:placeholder>
              <w:docPart w:val="F7D7EAB23449412A8CF9A7C49C603B62"/>
            </w:placeholder>
            <w:showingPlcHdr/>
          </w:sdtPr>
          <w:sdtContent>
            <w:tc>
              <w:tcPr>
                <w:tcW w:w="9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EF3F6C" w14:textId="0E6F22EF" w:rsidR="00AB780A" w:rsidRDefault="00AB780A" w:rsidP="00AB780A">
                <w:pPr>
                  <w:jc w:val="center"/>
                  <w:rPr>
                    <w:rFonts w:cstheme="minorHAnsi"/>
                    <w:color w:val="AEAAAA" w:themeColor="background2" w:themeShade="BF"/>
                    <w:szCs w:val="24"/>
                  </w:rPr>
                </w:pPr>
                <w:r w:rsidRPr="00C3474A">
                  <w:rPr>
                    <w:color w:val="808080" w:themeColor="background1" w:themeShade="80"/>
                  </w:rPr>
                  <w:t>Grade</w:t>
                </w:r>
                <w:r w:rsidRPr="00C3474A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tc>
          </w:sdtContent>
        </w:sdt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107B8" w14:textId="04F9B996" w:rsidR="00AB780A" w:rsidRDefault="00000000" w:rsidP="00AB780A">
            <w:pPr>
              <w:jc w:val="center"/>
              <w:rPr>
                <w:rFonts w:cstheme="minorHAnsi"/>
                <w:szCs w:val="24"/>
                <w:lang w:bidi="ar-JO"/>
              </w:rPr>
            </w:pPr>
            <w:sdt>
              <w:sdtPr>
                <w:rPr>
                  <w:rFonts w:cstheme="minorHAnsi"/>
                  <w:szCs w:val="24"/>
                  <w:lang w:bidi="ar-JO"/>
                </w:rPr>
                <w:id w:val="33759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 xml:space="preserve"> Yes</w:t>
            </w:r>
            <w:r w:rsidR="00AB780A" w:rsidRPr="00D44476">
              <w:rPr>
                <w:rFonts w:cstheme="minorHAnsi"/>
                <w:szCs w:val="24"/>
                <w:lang w:bidi="ar-JO"/>
              </w:rPr>
              <w:tab/>
            </w:r>
            <w:sdt>
              <w:sdtPr>
                <w:rPr>
                  <w:rFonts w:cstheme="minorHAnsi"/>
                  <w:szCs w:val="24"/>
                  <w:lang w:bidi="ar-JO"/>
                </w:rPr>
                <w:id w:val="2095980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cstheme="minorHAnsi" w:hint="eastAsia"/>
                    <w:szCs w:val="24"/>
                    <w:lang w:bidi="ar-JO"/>
                  </w:rPr>
                  <w:t>☐</w:t>
                </w:r>
              </w:sdtContent>
            </w:sdt>
            <w:r w:rsidR="00AB780A" w:rsidRPr="00D44476">
              <w:rPr>
                <w:rFonts w:cstheme="minorHAnsi"/>
                <w:szCs w:val="24"/>
                <w:lang w:bidi="ar-JO"/>
              </w:rPr>
              <w:t>No</w:t>
            </w:r>
          </w:p>
        </w:tc>
      </w:tr>
    </w:tbl>
    <w:p w14:paraId="7CE38D73" w14:textId="77777777" w:rsidR="00A0643F" w:rsidRPr="0084244A" w:rsidRDefault="00A0643F">
      <w:pPr>
        <w:rPr>
          <w:szCs w:val="24"/>
        </w:rPr>
      </w:pPr>
    </w:p>
    <w:p w14:paraId="795ACE1E" w14:textId="77777777" w:rsidR="00C3474A" w:rsidRDefault="00C3474A">
      <w:pPr>
        <w:spacing w:after="160" w:line="259" w:lineRule="auto"/>
      </w:pP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44"/>
        <w:gridCol w:w="1109"/>
        <w:gridCol w:w="5326"/>
        <w:gridCol w:w="642"/>
        <w:gridCol w:w="2107"/>
      </w:tblGrid>
      <w:tr w:rsidR="00AB780A" w:rsidRPr="00DD400E" w14:paraId="3B9DC86A" w14:textId="77777777" w:rsidTr="0092281E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2C7B76A7" w14:textId="77777777" w:rsidR="00AB780A" w:rsidRPr="00DD400E" w:rsidRDefault="00AB780A" w:rsidP="001A5C34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1783A376" w14:textId="21D13575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 xml:space="preserve">Head of Department </w:t>
            </w:r>
            <w:r w:rsidR="0092281E">
              <w:rPr>
                <w:b/>
                <w:bCs/>
                <w:color w:val="000000" w:themeColor="text1"/>
                <w:szCs w:val="24"/>
              </w:rPr>
              <w:t>hosting the desired program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8" w:type="pct"/>
            <w:gridSpan w:val="2"/>
            <w:shd w:val="clear" w:color="auto" w:fill="auto"/>
          </w:tcPr>
          <w:p w14:paraId="3022A196" w14:textId="77777777" w:rsidR="00AB780A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Approve</w:t>
            </w:r>
            <w:r w:rsidR="00AB780A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AB780A" w:rsidRPr="00DD400E" w14:paraId="48627222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F1E6AF1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CF970A0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AB780A" w:rsidRPr="00DD400E" w14:paraId="7ED5372A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3C14B30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296E12D5" w14:textId="57848A63" w:rsidR="00AB780A" w:rsidRPr="00DD400E" w:rsidRDefault="0092281E" w:rsidP="001A5C34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Department Council </w:t>
            </w:r>
            <w:r w:rsidR="00AB780A"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AB780A" w:rsidRPr="00DD400E" w14:paraId="52A06397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4B23287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3495104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3EB5D67A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  <w:p w14:paraId="60F1DFDC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A25D716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8B92A80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</w:tr>
      <w:tr w:rsidR="00AB780A" w:rsidRPr="00DD400E" w14:paraId="6B3B43D1" w14:textId="77777777" w:rsidTr="0092281E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E1971B1" w14:textId="77777777" w:rsidR="00AB780A" w:rsidRPr="00DD400E" w:rsidRDefault="00AB780A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612B8B56" w14:textId="2BAE66F9" w:rsidR="00AB780A" w:rsidRPr="00DD400E" w:rsidRDefault="0092281E" w:rsidP="001A5C34">
            <w:pPr>
              <w:rPr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>Dean</w:t>
            </w:r>
            <w:r w:rsidR="00AB780A" w:rsidRPr="00DD400E">
              <w:rPr>
                <w:b/>
                <w:bCs/>
                <w:color w:val="000000" w:themeColor="text1"/>
                <w:szCs w:val="24"/>
              </w:rPr>
              <w:t xml:space="preserve"> of School </w:t>
            </w:r>
            <w:r>
              <w:rPr>
                <w:b/>
                <w:bCs/>
                <w:color w:val="000000" w:themeColor="text1"/>
                <w:szCs w:val="24"/>
              </w:rPr>
              <w:t>hosting the desired program</w:t>
            </w:r>
            <w:r w:rsidR="00AB780A"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8" w:type="pct"/>
            <w:gridSpan w:val="2"/>
            <w:shd w:val="clear" w:color="auto" w:fill="auto"/>
          </w:tcPr>
          <w:p w14:paraId="5E8D3BC8" w14:textId="77777777" w:rsidR="00AB780A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Approve</w:t>
            </w:r>
            <w:r w:rsidR="00AB780A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AB780A" w:rsidRPr="00DD400E" w14:paraId="0F6E513E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BA592CC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9FD8F45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AB780A" w:rsidRPr="00DD400E" w14:paraId="72F2B9CD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62F5EB7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325145E2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AB780A" w:rsidRPr="00DD400E" w14:paraId="1197361E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4CEF158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720DB12E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1253275A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  <w:p w14:paraId="1B196211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7D3ECC2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582EAC5C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</w:tr>
      <w:tr w:rsidR="00AB780A" w:rsidRPr="00DD400E" w14:paraId="01CF20B0" w14:textId="77777777" w:rsidTr="0092281E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103D791" w14:textId="77777777" w:rsidR="00AB780A" w:rsidRPr="00DD400E" w:rsidRDefault="00AB780A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3B71B822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8" w:type="pct"/>
            <w:gridSpan w:val="2"/>
            <w:shd w:val="clear" w:color="auto" w:fill="auto"/>
          </w:tcPr>
          <w:p w14:paraId="14B1BDE8" w14:textId="77777777" w:rsidR="00AB780A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Approve</w:t>
            </w:r>
            <w:r w:rsidR="00AB780A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780A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AB780A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AB780A" w:rsidRPr="00DD400E" w14:paraId="456A362F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225A448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91C154D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AB780A" w:rsidRPr="00DD400E" w14:paraId="76DD8843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6AD8E28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1B334949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198F2434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  <w:p w14:paraId="236C9896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8268717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1919339B" w14:textId="77777777" w:rsidR="00AB780A" w:rsidRPr="00DD400E" w:rsidRDefault="00AB780A" w:rsidP="001A5C34">
            <w:pPr>
              <w:rPr>
                <w:color w:val="000000" w:themeColor="text1"/>
                <w:szCs w:val="24"/>
              </w:rPr>
            </w:pPr>
          </w:p>
        </w:tc>
      </w:tr>
    </w:tbl>
    <w:p w14:paraId="6029C66E" w14:textId="77777777" w:rsidR="00B9185E" w:rsidRDefault="00B9185E">
      <w:pPr>
        <w:spacing w:after="160" w:line="259" w:lineRule="auto"/>
      </w:pPr>
    </w:p>
    <w:p w14:paraId="63EFC42C" w14:textId="77777777" w:rsidR="00B9185E" w:rsidRDefault="00B9185E">
      <w:pPr>
        <w:spacing w:after="160" w:line="259" w:lineRule="auto"/>
      </w:pPr>
    </w:p>
    <w:p w14:paraId="5A4EB4BC" w14:textId="77777777" w:rsidR="005C7BA6" w:rsidRPr="00FF6AE6" w:rsidRDefault="005C7BA6" w:rsidP="00812DC0">
      <w:pPr>
        <w:rPr>
          <w:rFonts w:cstheme="minorHAnsi"/>
          <w:szCs w:val="24"/>
        </w:rPr>
      </w:pPr>
    </w:p>
    <w:sectPr w:rsidR="005C7BA6" w:rsidRPr="00FF6AE6" w:rsidSect="001A47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60F51" w14:textId="77777777" w:rsidR="003516A0" w:rsidRDefault="003516A0" w:rsidP="00061A81">
      <w:r>
        <w:separator/>
      </w:r>
    </w:p>
  </w:endnote>
  <w:endnote w:type="continuationSeparator" w:id="0">
    <w:p w14:paraId="4A5EC003" w14:textId="77777777" w:rsidR="003516A0" w:rsidRDefault="003516A0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D2DCA" w14:textId="77777777" w:rsidR="00AB780A" w:rsidRDefault="00AB78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0AFDF" w14:textId="77777777" w:rsidR="00AB780A" w:rsidRDefault="00AB78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6229"/>
      <w:gridCol w:w="3399"/>
    </w:tblGrid>
    <w:tr w:rsidR="00610D9B" w14:paraId="71F6558A" w14:textId="77777777" w:rsidTr="00F5163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13C59919" w14:textId="77777777" w:rsidR="00610D9B" w:rsidRPr="00631AE0" w:rsidRDefault="00610D9B" w:rsidP="00610D9B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1E8F13C6" w14:textId="787EE778" w:rsidR="00610D9B" w:rsidRPr="00631AE0" w:rsidRDefault="00610D9B" w:rsidP="00610D9B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D9D9D9" w:themeColor="background1" w:themeShade="D9"/>
      </w:rPr>
      <w:alias w:val="Keywords"/>
      <w:tag w:val=""/>
      <w:id w:val="-98097831"/>
      <w:placeholder>
        <w:docPart w:val="6CD51F805A844E30A6594AFB58211583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6990683F" w14:textId="07C0FF16" w:rsidR="00932CA7" w:rsidRPr="00AB780A" w:rsidRDefault="007D54B6" w:rsidP="00AB780A">
        <w:pPr>
          <w:pStyle w:val="Footer"/>
          <w:jc w:val="center"/>
          <w:rPr>
            <w:color w:val="D9D9D9" w:themeColor="background1" w:themeShade="D9"/>
          </w:rPr>
        </w:pPr>
        <w:r>
          <w:rPr>
            <w:color w:val="D9D9D9" w:themeColor="background1" w:themeShade="D9"/>
          </w:rPr>
          <w:t>GS-0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49444" w14:textId="77777777" w:rsidR="003516A0" w:rsidRDefault="003516A0" w:rsidP="00061A81">
      <w:r>
        <w:separator/>
      </w:r>
    </w:p>
  </w:footnote>
  <w:footnote w:type="continuationSeparator" w:id="0">
    <w:p w14:paraId="131D6EAA" w14:textId="77777777" w:rsidR="003516A0" w:rsidRDefault="003516A0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43CBB" w14:textId="77777777" w:rsidR="00AB780A" w:rsidRDefault="00AB78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52690079"/>
      <w:placeholder>
        <w:docPart w:val="2CD723A19BB64EF7B8BFD28516B4A76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20ACC71D" w14:textId="31AFF009" w:rsidR="00932CA7" w:rsidRDefault="009B629A" w:rsidP="00585CC8">
        <w:pPr>
          <w:pStyle w:val="Header"/>
          <w:jc w:val="right"/>
        </w:pPr>
        <w:r>
          <w:t>REQUEST FOR PROGRAM TRANSFER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061A81" w14:paraId="5BE8689C" w14:textId="77777777" w:rsidTr="00270BD9">
      <w:trPr>
        <w:trHeight w:val="858"/>
      </w:trPr>
      <w:tc>
        <w:tcPr>
          <w:tcW w:w="4807" w:type="dxa"/>
          <w:vAlign w:val="bottom"/>
        </w:tcPr>
        <w:p w14:paraId="5311B295" w14:textId="77777777" w:rsidR="00061A81" w:rsidRPr="0023314A" w:rsidRDefault="00061A81" w:rsidP="00061A8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68FCDD6F" w14:textId="45F3DBF1" w:rsidR="00061A81" w:rsidRPr="00270BD9" w:rsidRDefault="00061A81" w:rsidP="00CF7B83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7F38703" w14:textId="77777777" w:rsidR="00061A81" w:rsidRDefault="00061A81" w:rsidP="00061A81">
          <w:pPr>
            <w:pStyle w:val="Header"/>
            <w:tabs>
              <w:tab w:val="clear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1" name="Picture 1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7C7ED53" w14:textId="6BF9C47B" w:rsidR="00061A81" w:rsidRPr="00061A81" w:rsidRDefault="00061A81" w:rsidP="00061A81">
          <w:pPr>
            <w:pStyle w:val="Header"/>
            <w:tabs>
              <w:tab w:val="clear" w:pos="4680"/>
            </w:tabs>
            <w:jc w:val="right"/>
            <w:rPr>
              <w:sz w:val="12"/>
              <w:szCs w:val="12"/>
            </w:rPr>
          </w:pPr>
        </w:p>
      </w:tc>
    </w:tr>
    <w:tr w:rsidR="00061A81" w:rsidRPr="00417AD9" w14:paraId="25C319C5" w14:textId="77777777" w:rsidTr="00061A81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3082D21B" w14:textId="0524683C" w:rsidR="00061A81" w:rsidRPr="00417AD9" w:rsidRDefault="00585CC8" w:rsidP="00061A8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C637F3">
            <w:rPr>
              <w:b/>
              <w:bCs/>
              <w:color w:val="FFFFFF" w:themeColor="background1"/>
              <w:sz w:val="28"/>
              <w:szCs w:val="28"/>
            </w:rPr>
            <w:t>REQUEST FOR PROGRAM</w:t>
          </w:r>
          <w:r w:rsidR="00E12B27">
            <w:rPr>
              <w:b/>
              <w:bCs/>
              <w:color w:val="FFFFFF" w:themeColor="background1"/>
              <w:sz w:val="28"/>
              <w:szCs w:val="28"/>
            </w:rPr>
            <w:t xml:space="preserve"> TRANSFER</w:t>
          </w: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F948D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537B01"/>
    <w:multiLevelType w:val="hybridMultilevel"/>
    <w:tmpl w:val="04266794"/>
    <w:lvl w:ilvl="0" w:tplc="C4AC96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151AC"/>
    <w:multiLevelType w:val="hybridMultilevel"/>
    <w:tmpl w:val="00AAD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7857162">
    <w:abstractNumId w:val="2"/>
  </w:num>
  <w:num w:numId="2" w16cid:durableId="510022822">
    <w:abstractNumId w:val="0"/>
  </w:num>
  <w:num w:numId="3" w16cid:durableId="1266382145">
    <w:abstractNumId w:val="5"/>
  </w:num>
  <w:num w:numId="4" w16cid:durableId="1370376867">
    <w:abstractNumId w:val="1"/>
  </w:num>
  <w:num w:numId="5" w16cid:durableId="845440068">
    <w:abstractNumId w:val="3"/>
  </w:num>
  <w:num w:numId="6" w16cid:durableId="14380167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7gNc5/m3hI41mgoFq2vQkZqZ1T9nXlD8s2Ds0XW0/Ub34ftCNYMgJkoQLalA/9pyTPdKt1zv+eOaWx1xO5hKfQ==" w:salt="g6UEgahe8LUAVnecmFPmI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YyNTExMzAyMrRQ0lEKTi0uzszPAykwNK4FAGgTCRQtAAAA"/>
  </w:docVars>
  <w:rsids>
    <w:rsidRoot w:val="00061A81"/>
    <w:rsid w:val="00003B95"/>
    <w:rsid w:val="00006007"/>
    <w:rsid w:val="0001407F"/>
    <w:rsid w:val="00021283"/>
    <w:rsid w:val="0002238E"/>
    <w:rsid w:val="00023F6D"/>
    <w:rsid w:val="00025C11"/>
    <w:rsid w:val="0003027B"/>
    <w:rsid w:val="00052FAF"/>
    <w:rsid w:val="0005376D"/>
    <w:rsid w:val="00061A81"/>
    <w:rsid w:val="00073F59"/>
    <w:rsid w:val="00087B5A"/>
    <w:rsid w:val="000A28F6"/>
    <w:rsid w:val="000B0349"/>
    <w:rsid w:val="000C10D2"/>
    <w:rsid w:val="000C146E"/>
    <w:rsid w:val="000D1CDE"/>
    <w:rsid w:val="000D5C6E"/>
    <w:rsid w:val="000E7269"/>
    <w:rsid w:val="000F3F5A"/>
    <w:rsid w:val="000F7CB2"/>
    <w:rsid w:val="001217F9"/>
    <w:rsid w:val="00123378"/>
    <w:rsid w:val="001252F9"/>
    <w:rsid w:val="00127849"/>
    <w:rsid w:val="00136679"/>
    <w:rsid w:val="00144913"/>
    <w:rsid w:val="00145385"/>
    <w:rsid w:val="00146E6F"/>
    <w:rsid w:val="001667C5"/>
    <w:rsid w:val="001834CE"/>
    <w:rsid w:val="0018588A"/>
    <w:rsid w:val="00191F30"/>
    <w:rsid w:val="00193E71"/>
    <w:rsid w:val="001A47C4"/>
    <w:rsid w:val="001B40F7"/>
    <w:rsid w:val="001C40FE"/>
    <w:rsid w:val="001D75D8"/>
    <w:rsid w:val="001E6D46"/>
    <w:rsid w:val="001F2CF9"/>
    <w:rsid w:val="00207079"/>
    <w:rsid w:val="00212F37"/>
    <w:rsid w:val="00215BA3"/>
    <w:rsid w:val="002273AD"/>
    <w:rsid w:val="00233BD0"/>
    <w:rsid w:val="00234500"/>
    <w:rsid w:val="00260B47"/>
    <w:rsid w:val="00270BD9"/>
    <w:rsid w:val="00290635"/>
    <w:rsid w:val="002A13C3"/>
    <w:rsid w:val="002A615E"/>
    <w:rsid w:val="002B6D95"/>
    <w:rsid w:val="002C0D53"/>
    <w:rsid w:val="002C3F01"/>
    <w:rsid w:val="002D58A0"/>
    <w:rsid w:val="002E568A"/>
    <w:rsid w:val="002E5CE2"/>
    <w:rsid w:val="002F6504"/>
    <w:rsid w:val="00317065"/>
    <w:rsid w:val="00317DBF"/>
    <w:rsid w:val="0032061A"/>
    <w:rsid w:val="00322D93"/>
    <w:rsid w:val="0033025C"/>
    <w:rsid w:val="00331C42"/>
    <w:rsid w:val="00332FE7"/>
    <w:rsid w:val="003516A0"/>
    <w:rsid w:val="00367316"/>
    <w:rsid w:val="0037057C"/>
    <w:rsid w:val="00380390"/>
    <w:rsid w:val="0038146B"/>
    <w:rsid w:val="003906B5"/>
    <w:rsid w:val="00390B16"/>
    <w:rsid w:val="003C4F6B"/>
    <w:rsid w:val="003C5A6F"/>
    <w:rsid w:val="003D2D79"/>
    <w:rsid w:val="003E240A"/>
    <w:rsid w:val="003F112B"/>
    <w:rsid w:val="003F12CD"/>
    <w:rsid w:val="00417964"/>
    <w:rsid w:val="004347BB"/>
    <w:rsid w:val="00441A29"/>
    <w:rsid w:val="00457B44"/>
    <w:rsid w:val="00461733"/>
    <w:rsid w:val="0047050E"/>
    <w:rsid w:val="00491791"/>
    <w:rsid w:val="004A1D2C"/>
    <w:rsid w:val="004B6862"/>
    <w:rsid w:val="004C0F52"/>
    <w:rsid w:val="004D093B"/>
    <w:rsid w:val="004D0BD7"/>
    <w:rsid w:val="004D1184"/>
    <w:rsid w:val="004D528C"/>
    <w:rsid w:val="004D6E94"/>
    <w:rsid w:val="004F439B"/>
    <w:rsid w:val="00500579"/>
    <w:rsid w:val="00501183"/>
    <w:rsid w:val="00507C32"/>
    <w:rsid w:val="00523494"/>
    <w:rsid w:val="005249F1"/>
    <w:rsid w:val="005252AE"/>
    <w:rsid w:val="00535CEE"/>
    <w:rsid w:val="00551AAA"/>
    <w:rsid w:val="00552E5C"/>
    <w:rsid w:val="00552F65"/>
    <w:rsid w:val="005761D4"/>
    <w:rsid w:val="00584B57"/>
    <w:rsid w:val="00585CC8"/>
    <w:rsid w:val="005C0224"/>
    <w:rsid w:val="005C6043"/>
    <w:rsid w:val="005C7BA6"/>
    <w:rsid w:val="005D675B"/>
    <w:rsid w:val="005E47B3"/>
    <w:rsid w:val="005F0BFE"/>
    <w:rsid w:val="005F527E"/>
    <w:rsid w:val="005F740F"/>
    <w:rsid w:val="006006C5"/>
    <w:rsid w:val="00610D9B"/>
    <w:rsid w:val="00621C9E"/>
    <w:rsid w:val="0063231A"/>
    <w:rsid w:val="0064231B"/>
    <w:rsid w:val="00642613"/>
    <w:rsid w:val="00643B33"/>
    <w:rsid w:val="00644137"/>
    <w:rsid w:val="00650A0B"/>
    <w:rsid w:val="006559A4"/>
    <w:rsid w:val="00661DCE"/>
    <w:rsid w:val="00667B7A"/>
    <w:rsid w:val="00674512"/>
    <w:rsid w:val="006845B5"/>
    <w:rsid w:val="00685764"/>
    <w:rsid w:val="00690E9B"/>
    <w:rsid w:val="00692D8C"/>
    <w:rsid w:val="006A2690"/>
    <w:rsid w:val="006A3856"/>
    <w:rsid w:val="006B5D2D"/>
    <w:rsid w:val="006C0094"/>
    <w:rsid w:val="006C2D20"/>
    <w:rsid w:val="006E08E3"/>
    <w:rsid w:val="006E15B4"/>
    <w:rsid w:val="006E64BD"/>
    <w:rsid w:val="006F4512"/>
    <w:rsid w:val="00706414"/>
    <w:rsid w:val="00710E88"/>
    <w:rsid w:val="00716F06"/>
    <w:rsid w:val="007221C7"/>
    <w:rsid w:val="0072354E"/>
    <w:rsid w:val="007359F4"/>
    <w:rsid w:val="00740DCB"/>
    <w:rsid w:val="00742010"/>
    <w:rsid w:val="00745DD5"/>
    <w:rsid w:val="00746EC4"/>
    <w:rsid w:val="0074784B"/>
    <w:rsid w:val="00760B82"/>
    <w:rsid w:val="0076674D"/>
    <w:rsid w:val="00771D26"/>
    <w:rsid w:val="00780937"/>
    <w:rsid w:val="0078315E"/>
    <w:rsid w:val="00795F1E"/>
    <w:rsid w:val="007A2C4F"/>
    <w:rsid w:val="007A33F3"/>
    <w:rsid w:val="007A7DB6"/>
    <w:rsid w:val="007B6631"/>
    <w:rsid w:val="007C7F5E"/>
    <w:rsid w:val="007D54B6"/>
    <w:rsid w:val="007D63B7"/>
    <w:rsid w:val="007E1C75"/>
    <w:rsid w:val="007F5CFF"/>
    <w:rsid w:val="0080161B"/>
    <w:rsid w:val="008057BA"/>
    <w:rsid w:val="00805B21"/>
    <w:rsid w:val="00812DC0"/>
    <w:rsid w:val="00825F12"/>
    <w:rsid w:val="00826D51"/>
    <w:rsid w:val="00827AFD"/>
    <w:rsid w:val="00836268"/>
    <w:rsid w:val="0084244A"/>
    <w:rsid w:val="00842768"/>
    <w:rsid w:val="00854930"/>
    <w:rsid w:val="00857995"/>
    <w:rsid w:val="00863287"/>
    <w:rsid w:val="00864466"/>
    <w:rsid w:val="00864CBE"/>
    <w:rsid w:val="00867B9A"/>
    <w:rsid w:val="00891E3B"/>
    <w:rsid w:val="00896247"/>
    <w:rsid w:val="008B5F34"/>
    <w:rsid w:val="008C5465"/>
    <w:rsid w:val="008E24ED"/>
    <w:rsid w:val="008E4A0E"/>
    <w:rsid w:val="00912F85"/>
    <w:rsid w:val="0092281E"/>
    <w:rsid w:val="00930D5F"/>
    <w:rsid w:val="00932CA7"/>
    <w:rsid w:val="00937A3B"/>
    <w:rsid w:val="0094630E"/>
    <w:rsid w:val="00960AB9"/>
    <w:rsid w:val="00960CB1"/>
    <w:rsid w:val="00970950"/>
    <w:rsid w:val="00973BE4"/>
    <w:rsid w:val="00980FDA"/>
    <w:rsid w:val="009A5E8A"/>
    <w:rsid w:val="009B629A"/>
    <w:rsid w:val="009E0675"/>
    <w:rsid w:val="009F4A60"/>
    <w:rsid w:val="00A0643F"/>
    <w:rsid w:val="00A07F9A"/>
    <w:rsid w:val="00A139B1"/>
    <w:rsid w:val="00A20A4B"/>
    <w:rsid w:val="00A31CE4"/>
    <w:rsid w:val="00A35B8E"/>
    <w:rsid w:val="00A36EE6"/>
    <w:rsid w:val="00A5631B"/>
    <w:rsid w:val="00A57E9C"/>
    <w:rsid w:val="00A65941"/>
    <w:rsid w:val="00A75715"/>
    <w:rsid w:val="00A75A0B"/>
    <w:rsid w:val="00A76F17"/>
    <w:rsid w:val="00A96AFE"/>
    <w:rsid w:val="00AB0AB6"/>
    <w:rsid w:val="00AB780A"/>
    <w:rsid w:val="00AC2D09"/>
    <w:rsid w:val="00AC46D6"/>
    <w:rsid w:val="00AF3CFE"/>
    <w:rsid w:val="00B001FF"/>
    <w:rsid w:val="00B04AC0"/>
    <w:rsid w:val="00B07C79"/>
    <w:rsid w:val="00B10B2A"/>
    <w:rsid w:val="00B12BDD"/>
    <w:rsid w:val="00B36B05"/>
    <w:rsid w:val="00B37372"/>
    <w:rsid w:val="00B453F8"/>
    <w:rsid w:val="00B47FA4"/>
    <w:rsid w:val="00B50F27"/>
    <w:rsid w:val="00B56979"/>
    <w:rsid w:val="00B7534D"/>
    <w:rsid w:val="00B76064"/>
    <w:rsid w:val="00B76CC6"/>
    <w:rsid w:val="00B82B03"/>
    <w:rsid w:val="00B82E52"/>
    <w:rsid w:val="00B9185E"/>
    <w:rsid w:val="00B97787"/>
    <w:rsid w:val="00BA2A50"/>
    <w:rsid w:val="00BA65CE"/>
    <w:rsid w:val="00BA78F8"/>
    <w:rsid w:val="00BB150C"/>
    <w:rsid w:val="00BC1F85"/>
    <w:rsid w:val="00BF12D8"/>
    <w:rsid w:val="00BF2F0C"/>
    <w:rsid w:val="00C14914"/>
    <w:rsid w:val="00C15F9A"/>
    <w:rsid w:val="00C22D66"/>
    <w:rsid w:val="00C302D8"/>
    <w:rsid w:val="00C3474A"/>
    <w:rsid w:val="00C36825"/>
    <w:rsid w:val="00C423B0"/>
    <w:rsid w:val="00C44015"/>
    <w:rsid w:val="00C5067A"/>
    <w:rsid w:val="00C60404"/>
    <w:rsid w:val="00C637F3"/>
    <w:rsid w:val="00C643D3"/>
    <w:rsid w:val="00C67B4C"/>
    <w:rsid w:val="00C96C60"/>
    <w:rsid w:val="00CC2B7C"/>
    <w:rsid w:val="00CC3DCF"/>
    <w:rsid w:val="00CC7E5F"/>
    <w:rsid w:val="00CD4F06"/>
    <w:rsid w:val="00CE5EBD"/>
    <w:rsid w:val="00CF2F51"/>
    <w:rsid w:val="00CF7B83"/>
    <w:rsid w:val="00D142D4"/>
    <w:rsid w:val="00D17CFD"/>
    <w:rsid w:val="00D221D4"/>
    <w:rsid w:val="00D35420"/>
    <w:rsid w:val="00D41024"/>
    <w:rsid w:val="00D41E7D"/>
    <w:rsid w:val="00D44476"/>
    <w:rsid w:val="00D47138"/>
    <w:rsid w:val="00D511C8"/>
    <w:rsid w:val="00D51C33"/>
    <w:rsid w:val="00D81F9F"/>
    <w:rsid w:val="00D837E7"/>
    <w:rsid w:val="00D84247"/>
    <w:rsid w:val="00D91C61"/>
    <w:rsid w:val="00DA1A04"/>
    <w:rsid w:val="00DA2B62"/>
    <w:rsid w:val="00DC112B"/>
    <w:rsid w:val="00DD1DF6"/>
    <w:rsid w:val="00DE2B7D"/>
    <w:rsid w:val="00DF304E"/>
    <w:rsid w:val="00E00A83"/>
    <w:rsid w:val="00E12B27"/>
    <w:rsid w:val="00E16554"/>
    <w:rsid w:val="00E20233"/>
    <w:rsid w:val="00E30D4D"/>
    <w:rsid w:val="00E3557C"/>
    <w:rsid w:val="00E50974"/>
    <w:rsid w:val="00E547A8"/>
    <w:rsid w:val="00E7698E"/>
    <w:rsid w:val="00E772BE"/>
    <w:rsid w:val="00E82791"/>
    <w:rsid w:val="00EB7701"/>
    <w:rsid w:val="00EC55C7"/>
    <w:rsid w:val="00ED2C64"/>
    <w:rsid w:val="00ED5F06"/>
    <w:rsid w:val="00EE1BE7"/>
    <w:rsid w:val="00EF3C54"/>
    <w:rsid w:val="00EF6601"/>
    <w:rsid w:val="00F166CC"/>
    <w:rsid w:val="00F312A6"/>
    <w:rsid w:val="00F402B9"/>
    <w:rsid w:val="00F41EA9"/>
    <w:rsid w:val="00F5644D"/>
    <w:rsid w:val="00F8184B"/>
    <w:rsid w:val="00F84816"/>
    <w:rsid w:val="00F934A1"/>
    <w:rsid w:val="00F9639C"/>
    <w:rsid w:val="00F96658"/>
    <w:rsid w:val="00FA10BC"/>
    <w:rsid w:val="00FA58B2"/>
    <w:rsid w:val="00FE15B4"/>
    <w:rsid w:val="00FE6DC1"/>
    <w:rsid w:val="00FF3142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B95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610D9B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89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03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DB003AF7E114F5D8215EA80A3D4B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D34F7-D9F0-4F92-8220-B80F416FC823}"/>
      </w:docPartPr>
      <w:docPartBody>
        <w:p w:rsidR="00A05403" w:rsidRDefault="00416E3A" w:rsidP="00416E3A">
          <w:pPr>
            <w:pStyle w:val="DDB003AF7E114F5D8215EA80A3D4B7133"/>
          </w:pPr>
          <w:r w:rsidRPr="00D511C8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45C8E2A1DBF44C9E924DBC48E8270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B61CA-BBC4-46E0-BFEC-559E41CB666C}"/>
      </w:docPartPr>
      <w:docPartBody>
        <w:p w:rsidR="00A05403" w:rsidRDefault="00416E3A" w:rsidP="00416E3A">
          <w:pPr>
            <w:pStyle w:val="45C8E2A1DBF44C9E924DBC48E82708353"/>
          </w:pPr>
          <w:r w:rsidRPr="00D511C8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E2734FF271104EA995A57118BE68A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5B2FB-99D5-4F61-BA58-B2589B8F2355}"/>
      </w:docPartPr>
      <w:docPartBody>
        <w:p w:rsidR="00A05403" w:rsidRDefault="00416E3A" w:rsidP="00416E3A">
          <w:pPr>
            <w:pStyle w:val="E2734FF271104EA995A57118BE68A2113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881F31E2FAB5498FB6EF3276952D5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FFE5-DD38-4965-B451-CF54115AB17E}"/>
      </w:docPartPr>
      <w:docPartBody>
        <w:p w:rsidR="00356D68" w:rsidRDefault="00FF3DDF" w:rsidP="00FF3DDF">
          <w:pPr>
            <w:pStyle w:val="881F31E2FAB5498FB6EF3276952D5E243"/>
          </w:pPr>
          <w:r w:rsidRPr="004347BB">
            <w:rPr>
              <w:rStyle w:val="PlaceholderText"/>
              <w:color w:val="808080" w:themeColor="background1" w:themeShade="80"/>
            </w:rPr>
            <w:t>Click or tap to enter a date.</w:t>
          </w:r>
        </w:p>
      </w:docPartBody>
    </w:docPart>
    <w:docPart>
      <w:docPartPr>
        <w:name w:val="7DC6EE1099514FBC9517CBC4FA40B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C92FF-0A98-4F3B-95B2-6B7E1EEEC6F6}"/>
      </w:docPartPr>
      <w:docPartBody>
        <w:p w:rsidR="00EF5DB8" w:rsidRDefault="00416E3A" w:rsidP="00416E3A">
          <w:pPr>
            <w:pStyle w:val="7DC6EE1099514FBC9517CBC4FA40B2AA2"/>
          </w:pPr>
          <w:r w:rsidRPr="00D511C8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3517040522E74E1B816C58D75E538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AA02A-75E1-48DF-99FB-34196AA5B6AF}"/>
      </w:docPartPr>
      <w:docPartBody>
        <w:p w:rsidR="00EF5DB8" w:rsidRDefault="00FF3DDF" w:rsidP="00FF3DDF">
          <w:pPr>
            <w:pStyle w:val="3517040522E74E1B816C58D75E5386863"/>
          </w:pPr>
          <w:r>
            <w:rPr>
              <w:rStyle w:val="PlaceholderText"/>
            </w:rPr>
            <w:t>Write the name of the program you would like to be transferred to</w:t>
          </w:r>
          <w:r w:rsidRPr="00731F5F">
            <w:rPr>
              <w:rStyle w:val="PlaceholderText"/>
            </w:rPr>
            <w:t>.</w:t>
          </w:r>
        </w:p>
      </w:docPartBody>
    </w:docPart>
    <w:docPart>
      <w:docPartPr>
        <w:name w:val="2CD723A19BB64EF7B8BFD28516B4A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085CD-4861-4D29-B172-6939B3EEBE3F}"/>
      </w:docPartPr>
      <w:docPartBody>
        <w:p w:rsidR="00F46CFB" w:rsidRDefault="001468A9">
          <w:r w:rsidRPr="008E4FD4">
            <w:rPr>
              <w:rStyle w:val="PlaceholderText"/>
            </w:rPr>
            <w:t>[Title]</w:t>
          </w:r>
        </w:p>
      </w:docPartBody>
    </w:docPart>
    <w:docPart>
      <w:docPartPr>
        <w:name w:val="1B5BB17A627A4FFDAA5F44D963349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2C1C-F762-413E-978C-D8CE6FB5828C}"/>
      </w:docPartPr>
      <w:docPartBody>
        <w:p w:rsidR="002025CF" w:rsidRDefault="00F46CFB" w:rsidP="00F46CFB">
          <w:pPr>
            <w:pStyle w:val="1B5BB17A627A4FFDAA5F44D963349FAD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E1FCD8EBD6234129BF8147306A1BA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E99BE-3017-4255-B464-CABEDBCB05A7}"/>
      </w:docPartPr>
      <w:docPartBody>
        <w:p w:rsidR="002025CF" w:rsidRDefault="00F46CFB" w:rsidP="00F46CFB">
          <w:pPr>
            <w:pStyle w:val="E1FCD8EBD6234129BF8147306A1BAB35"/>
          </w:pPr>
          <w:r w:rsidRPr="003C4F6B">
            <w:rPr>
              <w:rStyle w:val="PlaceholderText"/>
              <w:color w:val="F2F2F2" w:themeColor="background1" w:themeShade="F2"/>
            </w:rPr>
            <w:t>Click or tap here to enter text.</w:t>
          </w:r>
        </w:p>
      </w:docPartBody>
    </w:docPart>
    <w:docPart>
      <w:docPartPr>
        <w:name w:val="8A2ECAB901514BB9B90A01753B241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2732E-EDDD-4361-95D9-841927BCF9DA}"/>
      </w:docPartPr>
      <w:docPartBody>
        <w:p w:rsidR="000F39AA" w:rsidRDefault="00FF3DDF" w:rsidP="00FF3DDF">
          <w:pPr>
            <w:pStyle w:val="8A2ECAB901514BB9B90A01753B24194F3"/>
          </w:pPr>
          <w:r w:rsidRPr="00A66E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877C4D86D24A55B8ABEC331C60F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A0A67-37F9-4B5A-BB53-7039DF24DB39}"/>
      </w:docPartPr>
      <w:docPartBody>
        <w:p w:rsidR="000F39AA" w:rsidRDefault="00FF3DDF" w:rsidP="00FF3DDF">
          <w:pPr>
            <w:pStyle w:val="C0877C4D86D24A55B8ABEC331C60FC043"/>
          </w:pPr>
          <w:r w:rsidRPr="00A66E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C53058F24D4BCAA3BB2020B0A0A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7C395-62B9-45ED-8289-95889BBCD536}"/>
      </w:docPartPr>
      <w:docPartBody>
        <w:p w:rsidR="000F39AA" w:rsidRDefault="00FF3DDF" w:rsidP="00FF3DDF">
          <w:pPr>
            <w:pStyle w:val="A3C53058F24D4BCAA3BB2020B0A0A0993"/>
          </w:pPr>
          <w:r w:rsidRPr="00A66E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4D0D8573B4E2CBDC572C32A674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79454-1DE3-42B9-91B4-0DF56A42F0AB}"/>
      </w:docPartPr>
      <w:docPartBody>
        <w:p w:rsidR="000F39AA" w:rsidRDefault="00FF3DDF" w:rsidP="00FF3DDF">
          <w:pPr>
            <w:pStyle w:val="E974D0D8573B4E2CBDC572C32A6748033"/>
          </w:pPr>
          <w:r>
            <w:rPr>
              <w:rStyle w:val="PlaceholderText"/>
            </w:rPr>
            <w:t>Year</w:t>
          </w:r>
        </w:p>
      </w:docPartBody>
    </w:docPart>
    <w:docPart>
      <w:docPartPr>
        <w:name w:val="75C38485605840FF8C45C541F7ABE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2563B-7965-4F8B-9F7A-C9B317523739}"/>
      </w:docPartPr>
      <w:docPartBody>
        <w:p w:rsidR="000F39AA" w:rsidRDefault="00FF3DDF" w:rsidP="00FF3DDF">
          <w:pPr>
            <w:pStyle w:val="75C38485605840FF8C45C541F7ABEB713"/>
          </w:pPr>
          <w:r>
            <w:rPr>
              <w:rStyle w:val="PlaceholderText"/>
            </w:rPr>
            <w:t>Year</w:t>
          </w:r>
        </w:p>
      </w:docPartBody>
    </w:docPart>
    <w:docPart>
      <w:docPartPr>
        <w:name w:val="1623B7564D2F42D1BDAE63F17308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01853-4F80-4B0D-8486-799E281E1322}"/>
      </w:docPartPr>
      <w:docPartBody>
        <w:p w:rsidR="000F39AA" w:rsidRDefault="00FF3DDF" w:rsidP="00FF3DDF">
          <w:pPr>
            <w:pStyle w:val="1623B7564D2F42D1BDAE63F1730826C53"/>
          </w:pPr>
          <w:r w:rsidRPr="00A66E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594BF7D43426386A404CD75D58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59AD7-5A18-4C11-8EAA-EE14420793AA}"/>
      </w:docPartPr>
      <w:docPartBody>
        <w:p w:rsidR="000F39AA" w:rsidRDefault="00FF3DDF" w:rsidP="00FF3DDF">
          <w:pPr>
            <w:pStyle w:val="464594BF7D43426386A404CD75D58316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23C88A275A6F4CC8B31BB9D952C3B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8C4E9-27FB-4EF0-8ED4-B602D2A85669}"/>
      </w:docPartPr>
      <w:docPartBody>
        <w:p w:rsidR="000F39AA" w:rsidRDefault="00FF3DDF" w:rsidP="00FF3DDF">
          <w:pPr>
            <w:pStyle w:val="23C88A275A6F4CC8B31BB9D952C3B21C3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0E448E47FBED4B0A9493C3B88C87D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BEA87-5063-4AEF-818D-CE8567DDA662}"/>
      </w:docPartPr>
      <w:docPartBody>
        <w:p w:rsidR="000F39AA" w:rsidRDefault="00FF3DDF" w:rsidP="00FF3DDF">
          <w:pPr>
            <w:pStyle w:val="0E448E47FBED4B0A9493C3B88C87DA313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37F7F9EB5556455BA95D9626B5332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A75F-E691-49D8-9529-5762EE6104C9}"/>
      </w:docPartPr>
      <w:docPartBody>
        <w:p w:rsidR="000F39AA" w:rsidRDefault="00FF3DDF" w:rsidP="00FF3DDF">
          <w:pPr>
            <w:pStyle w:val="37F7F9EB5556455BA95D9626B5332AC8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403C26C87E5D4A3CBE97DC9574B8E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98776-6922-41F5-B70C-0DF9388E8CD9}"/>
      </w:docPartPr>
      <w:docPartBody>
        <w:p w:rsidR="000F39AA" w:rsidRDefault="00FF3DDF" w:rsidP="00FF3DDF">
          <w:pPr>
            <w:pStyle w:val="403C26C87E5D4A3CBE97DC9574B8E4FC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B5B184125F994937A234ED5710E6A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33C71-71A5-476C-B64B-C49A62F9EFC2}"/>
      </w:docPartPr>
      <w:docPartBody>
        <w:p w:rsidR="000F39AA" w:rsidRDefault="00FF3DDF" w:rsidP="00FF3DDF">
          <w:pPr>
            <w:pStyle w:val="B5B184125F994937A234ED5710E6AC073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B8CD99ADC52642BC961CC00D14E95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0C3BE-25AD-48D5-A64E-7D27ED49223E}"/>
      </w:docPartPr>
      <w:docPartBody>
        <w:p w:rsidR="000F39AA" w:rsidRDefault="00FF3DDF" w:rsidP="00FF3DDF">
          <w:pPr>
            <w:pStyle w:val="B8CD99ADC52642BC961CC00D14E956993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80FBBAA5EA16469E998BAEF39A2F6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7549A-0390-4341-AFEF-D207F7E24C1E}"/>
      </w:docPartPr>
      <w:docPartBody>
        <w:p w:rsidR="000F39AA" w:rsidRDefault="00FF3DDF" w:rsidP="00FF3DDF">
          <w:pPr>
            <w:pStyle w:val="80FBBAA5EA16469E998BAEF39A2F61C3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27AA4D43F591443596A72D9C93836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37506-9767-494A-A11F-A34966A3D15B}"/>
      </w:docPartPr>
      <w:docPartBody>
        <w:p w:rsidR="000F39AA" w:rsidRDefault="00FF3DDF" w:rsidP="00FF3DDF">
          <w:pPr>
            <w:pStyle w:val="27AA4D43F591443596A72D9C93836F09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605426F3867046D2BD5106F3D97C1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FDF1D-4AF4-4FF8-A048-A8D6B29F52E7}"/>
      </w:docPartPr>
      <w:docPartBody>
        <w:p w:rsidR="000F39AA" w:rsidRDefault="00FF3DDF" w:rsidP="00FF3DDF">
          <w:pPr>
            <w:pStyle w:val="605426F3867046D2BD5106F3D97C17063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94B94F9893644FEF93FA3DEBD675C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09890-EC3F-435C-8222-72CAB1C8C6A6}"/>
      </w:docPartPr>
      <w:docPartBody>
        <w:p w:rsidR="000F39AA" w:rsidRDefault="00FF3DDF" w:rsidP="00FF3DDF">
          <w:pPr>
            <w:pStyle w:val="94B94F9893644FEF93FA3DEBD675CC263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8D37BE10F01A4EFD92A5CD62C03BE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08F29-4DBB-46E3-A97C-208D6AB6297F}"/>
      </w:docPartPr>
      <w:docPartBody>
        <w:p w:rsidR="000F39AA" w:rsidRDefault="00FF3DDF" w:rsidP="00FF3DDF">
          <w:pPr>
            <w:pStyle w:val="8D37BE10F01A4EFD92A5CD62C03BE46A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DDC9F92E46434E0B952742EBEC7E0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7953-2315-4269-818D-F562A43CB202}"/>
      </w:docPartPr>
      <w:docPartBody>
        <w:p w:rsidR="000F39AA" w:rsidRDefault="00FF3DDF" w:rsidP="00FF3DDF">
          <w:pPr>
            <w:pStyle w:val="DDC9F92E46434E0B952742EBEC7E0BA6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9C1E9DE6303B48279CB98A3EE657D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829F0-E8A6-4568-95C3-62C3C79A2A37}"/>
      </w:docPartPr>
      <w:docPartBody>
        <w:p w:rsidR="000F39AA" w:rsidRDefault="00FF3DDF" w:rsidP="00FF3DDF">
          <w:pPr>
            <w:pStyle w:val="9C1E9DE6303B48279CB98A3EE657D6663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42207B1BFBBB4424A1993DEAC8058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E66F4-BC1B-4150-9B9E-4F988F72B5DF}"/>
      </w:docPartPr>
      <w:docPartBody>
        <w:p w:rsidR="000F39AA" w:rsidRDefault="00FF3DDF" w:rsidP="00FF3DDF">
          <w:pPr>
            <w:pStyle w:val="42207B1BFBBB4424A1993DEAC80582AA3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64FD6A8E6A494CE8B243C8BA0EA68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C5BFA-6D00-48B6-9083-DE7DC29F1900}"/>
      </w:docPartPr>
      <w:docPartBody>
        <w:p w:rsidR="000F39AA" w:rsidRDefault="00FF3DDF" w:rsidP="00FF3DDF">
          <w:pPr>
            <w:pStyle w:val="64FD6A8E6A494CE8B243C8BA0EA68878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FE491C15236C40C1AB4C063AFE0A8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8EC7A-D391-40FE-B6E1-5FF6FEDD3EBB}"/>
      </w:docPartPr>
      <w:docPartBody>
        <w:p w:rsidR="000F39AA" w:rsidRDefault="00FF3DDF" w:rsidP="00FF3DDF">
          <w:pPr>
            <w:pStyle w:val="FE491C15236C40C1AB4C063AFE0A8E4C3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DC294BA22B3B4BAFBA3864413CF5C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4DCCC-D311-4A10-9C3C-23516B5E2F69}"/>
      </w:docPartPr>
      <w:docPartBody>
        <w:p w:rsidR="000F39AA" w:rsidRDefault="00FF3DDF" w:rsidP="00FF3DDF">
          <w:pPr>
            <w:pStyle w:val="DC294BA22B3B4BAFBA3864413CF5C1973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EEACA624C4F74DCA84D4959D5A6FC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6990E-D7F0-4A6B-A50C-91ABEBB8456F}"/>
      </w:docPartPr>
      <w:docPartBody>
        <w:p w:rsidR="000F39AA" w:rsidRDefault="00FF3DDF" w:rsidP="00FF3DDF">
          <w:pPr>
            <w:pStyle w:val="EEACA624C4F74DCA84D4959D5A6FC1613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05E9027C6E0442C0BB5208F05AF40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E1FAF-2341-40FC-9888-5457BC960F6C}"/>
      </w:docPartPr>
      <w:docPartBody>
        <w:p w:rsidR="000F39AA" w:rsidRDefault="00FF3DDF" w:rsidP="00FF3DDF">
          <w:pPr>
            <w:pStyle w:val="05E9027C6E0442C0BB5208F05AF40A1F3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AE2ABE96B94F4DB095F7DFB1D7BF9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18E91-84DE-4028-AE7C-688D6432C8F3}"/>
      </w:docPartPr>
      <w:docPartBody>
        <w:p w:rsidR="00A701B4" w:rsidRDefault="00FF3DDF" w:rsidP="00FF3DDF">
          <w:pPr>
            <w:pStyle w:val="AE2ABE96B94F4DB095F7DFB1D7BF99A7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50A46D009D14446188FA1CFCAB45C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AD73A-FD50-4587-B154-412AD7FF05D5}"/>
      </w:docPartPr>
      <w:docPartBody>
        <w:p w:rsidR="00A701B4" w:rsidRDefault="00FF3DDF" w:rsidP="00FF3DDF">
          <w:pPr>
            <w:pStyle w:val="50A46D009D14446188FA1CFCAB45C15B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8141C2CDB13040928A8679C373DB9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9E0EB-7810-44B1-8F3A-FF2F80464E01}"/>
      </w:docPartPr>
      <w:docPartBody>
        <w:p w:rsidR="00A701B4" w:rsidRDefault="00FF3DDF" w:rsidP="00FF3DDF">
          <w:pPr>
            <w:pStyle w:val="8141C2CDB13040928A8679C373DB9D88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76440E2621D947EE8F3B89CC60978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7CB7A-3281-44CD-B5DE-BBDD7359406F}"/>
      </w:docPartPr>
      <w:docPartBody>
        <w:p w:rsidR="00A701B4" w:rsidRDefault="00FF3DDF" w:rsidP="00FF3DDF">
          <w:pPr>
            <w:pStyle w:val="76440E2621D947EE8F3B89CC60978A1A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A6D378D38F84DD384E464EE55E04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D216D-666A-4310-9EBE-754FE81295F0}"/>
      </w:docPartPr>
      <w:docPartBody>
        <w:p w:rsidR="00A701B4" w:rsidRDefault="00FF3DDF" w:rsidP="00FF3DDF">
          <w:pPr>
            <w:pStyle w:val="6A6D378D38F84DD384E464EE55E04ED6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C3DF0F3E5CD64AF8AF086948E2B71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4F78C-6206-477F-B7C9-CA1BA1AB06CA}"/>
      </w:docPartPr>
      <w:docPartBody>
        <w:p w:rsidR="00A701B4" w:rsidRDefault="00FF3DDF" w:rsidP="00FF3DDF">
          <w:pPr>
            <w:pStyle w:val="C3DF0F3E5CD64AF8AF086948E2B71EE8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CF67AC7CB37A4864B326773D42240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96CB7-EC56-434A-AE5B-01401DFEDA93}"/>
      </w:docPartPr>
      <w:docPartBody>
        <w:p w:rsidR="00A701B4" w:rsidRDefault="00FF3DDF" w:rsidP="00FF3DDF">
          <w:pPr>
            <w:pStyle w:val="CF67AC7CB37A4864B326773D42240E47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1E14E537B89E46E791CCB84C9D6D9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7CB9-E2F8-4B5E-8ACF-0F588E21F537}"/>
      </w:docPartPr>
      <w:docPartBody>
        <w:p w:rsidR="00A701B4" w:rsidRDefault="00FF3DDF" w:rsidP="00FF3DDF">
          <w:pPr>
            <w:pStyle w:val="1E14E537B89E46E791CCB84C9D6D91AB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D6601E08E92546A29B5A42BECAD24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9091-FDB9-4330-B734-A8BE2D378705}"/>
      </w:docPartPr>
      <w:docPartBody>
        <w:p w:rsidR="00A701B4" w:rsidRDefault="00FF3DDF" w:rsidP="00FF3DDF">
          <w:pPr>
            <w:pStyle w:val="D6601E08E92546A29B5A42BECAD2430D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B4F1D83ACEC54E3C8042A0279EBE0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40A5A-41E9-4CA7-8F54-ECB363D7F92C}"/>
      </w:docPartPr>
      <w:docPartBody>
        <w:p w:rsidR="00A701B4" w:rsidRDefault="00FF3DDF" w:rsidP="00FF3DDF">
          <w:pPr>
            <w:pStyle w:val="B4F1D83ACEC54E3C8042A0279EBE0AE5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33873992DC0D4E3F89913A884C11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65132-9CB4-4C20-A3B9-6F1474B57176}"/>
      </w:docPartPr>
      <w:docPartBody>
        <w:p w:rsidR="00A701B4" w:rsidRDefault="00FF3DDF" w:rsidP="00FF3DDF">
          <w:pPr>
            <w:pStyle w:val="33873992DC0D4E3F89913A884C116CAF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F3626D821A4C46EAA5371C2467C6D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99E72-DF73-4A38-9480-23901C86D728}"/>
      </w:docPartPr>
      <w:docPartBody>
        <w:p w:rsidR="00A701B4" w:rsidRDefault="00FF3DDF" w:rsidP="00FF3DDF">
          <w:pPr>
            <w:pStyle w:val="F3626D821A4C46EAA5371C2467C6DC2C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92BCB2E4B21D4F53A67FD8FE90543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E0028-6459-4697-9D15-2D0CAB7BCB3D}"/>
      </w:docPartPr>
      <w:docPartBody>
        <w:p w:rsidR="00A701B4" w:rsidRDefault="00FF3DDF" w:rsidP="00FF3DDF">
          <w:pPr>
            <w:pStyle w:val="92BCB2E4B21D4F53A67FD8FE90543585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41C6E7FE49044322A1AB91C7BD365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9B21E-A184-40CB-88FC-A11E972A7C71}"/>
      </w:docPartPr>
      <w:docPartBody>
        <w:p w:rsidR="00A701B4" w:rsidRDefault="00FF3DDF" w:rsidP="00FF3DDF">
          <w:pPr>
            <w:pStyle w:val="41C6E7FE49044322A1AB91C7BD365BDF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0D18DD15ECBC4275924BD1A981496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A3AAA-53E9-4E7A-A9C7-33E41FF69D3E}"/>
      </w:docPartPr>
      <w:docPartBody>
        <w:p w:rsidR="00A701B4" w:rsidRDefault="00FF3DDF" w:rsidP="00FF3DDF">
          <w:pPr>
            <w:pStyle w:val="0D18DD15ECBC4275924BD1A98149698D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F4710ACDAFCF4B2FB4F6466AFD47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100C0-4377-4EE0-B570-C43C05A93FA0}"/>
      </w:docPartPr>
      <w:docPartBody>
        <w:p w:rsidR="00A701B4" w:rsidRDefault="00FF3DDF" w:rsidP="00FF3DDF">
          <w:pPr>
            <w:pStyle w:val="F4710ACDAFCF4B2FB4F6466AFD476D0B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8ECF8E0C4A694DC1A5ADBB5C62D9C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0FF10-DD40-4633-A618-B89A684AEA75}"/>
      </w:docPartPr>
      <w:docPartBody>
        <w:p w:rsidR="00A701B4" w:rsidRDefault="00FF3DDF" w:rsidP="00FF3DDF">
          <w:pPr>
            <w:pStyle w:val="8ECF8E0C4A694DC1A5ADBB5C62D9C3F0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E0A261BCF92A473380F46213FC13A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0956A-B6A9-435E-A275-07915DB27FC8}"/>
      </w:docPartPr>
      <w:docPartBody>
        <w:p w:rsidR="00A701B4" w:rsidRDefault="00FF3DDF" w:rsidP="00FF3DDF">
          <w:pPr>
            <w:pStyle w:val="E0A261BCF92A473380F46213FC13AAE4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C99C294CD57A4DCBAD0A881D475C2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6C58E-78A5-4EA9-882D-BF4F67395C5B}"/>
      </w:docPartPr>
      <w:docPartBody>
        <w:p w:rsidR="00A701B4" w:rsidRDefault="00FF3DDF" w:rsidP="00FF3DDF">
          <w:pPr>
            <w:pStyle w:val="C99C294CD57A4DCBAD0A881D475C2152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0CEFC3FAE6E942B88152DED0731F9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00DAA-B16B-4618-B4BB-796F3C9F52A8}"/>
      </w:docPartPr>
      <w:docPartBody>
        <w:p w:rsidR="00A701B4" w:rsidRDefault="00FF3DDF" w:rsidP="00FF3DDF">
          <w:pPr>
            <w:pStyle w:val="0CEFC3FAE6E942B88152DED0731F9811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72A02C08ECE44751A1AEAF477F13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DEE7C-BB9D-4FAA-A533-0779201C95C0}"/>
      </w:docPartPr>
      <w:docPartBody>
        <w:p w:rsidR="00A701B4" w:rsidRDefault="00FF3DDF" w:rsidP="00FF3DDF">
          <w:pPr>
            <w:pStyle w:val="72A02C08ECE44751A1AEAF477F13C4BB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C747479792B041E4A2E7D2600A9B8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8C79C-ED3D-4FFC-8662-2CCE67C87430}"/>
      </w:docPartPr>
      <w:docPartBody>
        <w:p w:rsidR="00A701B4" w:rsidRDefault="00FF3DDF" w:rsidP="00FF3DDF">
          <w:pPr>
            <w:pStyle w:val="C747479792B041E4A2E7D2600A9B8AAC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5E835C0539DC42F8876BCDAE64D43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59AF2-FAF2-4E5B-A0A9-BA4BD56A51CF}"/>
      </w:docPartPr>
      <w:docPartBody>
        <w:p w:rsidR="00A701B4" w:rsidRDefault="00FF3DDF" w:rsidP="00FF3DDF">
          <w:pPr>
            <w:pStyle w:val="5E835C0539DC42F8876BCDAE64D43661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782C978CEE754C1889AC1CE117BE9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1CA10-3427-4459-965A-DCCDA0AE3A79}"/>
      </w:docPartPr>
      <w:docPartBody>
        <w:p w:rsidR="00A701B4" w:rsidRDefault="00FF3DDF" w:rsidP="00FF3DDF">
          <w:pPr>
            <w:pStyle w:val="782C978CEE754C1889AC1CE117BE9E8C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17EF6C1659B46A3A88F255E52A39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5C4E5-3A14-4C7D-97A5-248798591B85}"/>
      </w:docPartPr>
      <w:docPartBody>
        <w:p w:rsidR="00A701B4" w:rsidRDefault="00FF3DDF" w:rsidP="00FF3DDF">
          <w:pPr>
            <w:pStyle w:val="617EF6C1659B46A3A88F255E52A396ED2"/>
          </w:pPr>
          <w:r>
            <w:rPr>
              <w:rStyle w:val="PlaceholderText"/>
            </w:rPr>
            <w:t>Course ID</w:t>
          </w:r>
        </w:p>
      </w:docPartBody>
    </w:docPart>
    <w:docPart>
      <w:docPartPr>
        <w:name w:val="85881E8B55D043D6AF154B81762E4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79F0-4430-462F-8ED4-C10AFCFD886C}"/>
      </w:docPartPr>
      <w:docPartBody>
        <w:p w:rsidR="00A701B4" w:rsidRDefault="00FF3DDF" w:rsidP="00FF3DDF">
          <w:pPr>
            <w:pStyle w:val="85881E8B55D043D6AF154B81762E4A872"/>
          </w:pPr>
          <w:r w:rsidRPr="00CD2C24">
            <w:rPr>
              <w:rStyle w:val="PlaceholderText"/>
            </w:rPr>
            <w:t>C</w:t>
          </w:r>
          <w:r>
            <w:rPr>
              <w:rStyle w:val="PlaceholderText"/>
            </w:rPr>
            <w:t xml:space="preserve">ourse Name </w:t>
          </w:r>
        </w:p>
      </w:docPartBody>
    </w:docPart>
    <w:docPart>
      <w:docPartPr>
        <w:name w:val="ED0499C9010A46B1832F3FE0D436A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EE8F0-0BC0-4DFA-998A-9A24473E4ADE}"/>
      </w:docPartPr>
      <w:docPartBody>
        <w:p w:rsidR="00A701B4" w:rsidRDefault="00FF3DDF" w:rsidP="00FF3DDF">
          <w:pPr>
            <w:pStyle w:val="ED0499C9010A46B1832F3FE0D436A2B22"/>
          </w:pPr>
          <w:r w:rsidRPr="003D2D79">
            <w:rPr>
              <w:color w:val="808080" w:themeColor="background1" w:themeShade="80"/>
            </w:rPr>
            <w:t>CH</w:t>
          </w:r>
        </w:p>
      </w:docPartBody>
    </w:docPart>
    <w:docPart>
      <w:docPartPr>
        <w:name w:val="F7D7EAB23449412A8CF9A7C49C603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CD7D-D66C-4A94-8026-9778C800C30C}"/>
      </w:docPartPr>
      <w:docPartBody>
        <w:p w:rsidR="00A701B4" w:rsidRDefault="00FF3DDF" w:rsidP="00FF3DDF">
          <w:pPr>
            <w:pStyle w:val="F7D7EAB23449412A8CF9A7C49C603B622"/>
          </w:pPr>
          <w:r w:rsidRPr="00C3474A">
            <w:rPr>
              <w:color w:val="808080" w:themeColor="background1" w:themeShade="80"/>
            </w:rPr>
            <w:t>Grade</w:t>
          </w:r>
          <w:r w:rsidRPr="00C3474A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6CD51F805A844E30A6594AFB58211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886EA-4DE6-48BC-966C-6DA7C2F1B8DD}"/>
      </w:docPartPr>
      <w:docPartBody>
        <w:p w:rsidR="00A701B4" w:rsidRDefault="00FF3DDF">
          <w:r w:rsidRPr="00482AAF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076744"/>
    <w:rsid w:val="000A4BE5"/>
    <w:rsid w:val="000F39AA"/>
    <w:rsid w:val="0011039C"/>
    <w:rsid w:val="001468A9"/>
    <w:rsid w:val="002025CF"/>
    <w:rsid w:val="00213DE1"/>
    <w:rsid w:val="00222371"/>
    <w:rsid w:val="0023090E"/>
    <w:rsid w:val="002F57B4"/>
    <w:rsid w:val="00356D68"/>
    <w:rsid w:val="00367AC2"/>
    <w:rsid w:val="003D4373"/>
    <w:rsid w:val="00416E3A"/>
    <w:rsid w:val="00424ED2"/>
    <w:rsid w:val="0047050E"/>
    <w:rsid w:val="004E70A1"/>
    <w:rsid w:val="0064142D"/>
    <w:rsid w:val="00845EF5"/>
    <w:rsid w:val="00895783"/>
    <w:rsid w:val="00901C0C"/>
    <w:rsid w:val="0095656A"/>
    <w:rsid w:val="009A17FA"/>
    <w:rsid w:val="009C46A6"/>
    <w:rsid w:val="00A0228A"/>
    <w:rsid w:val="00A05403"/>
    <w:rsid w:val="00A701B4"/>
    <w:rsid w:val="00A92DD2"/>
    <w:rsid w:val="00B04AC0"/>
    <w:rsid w:val="00C5067F"/>
    <w:rsid w:val="00CA7B9E"/>
    <w:rsid w:val="00D30C64"/>
    <w:rsid w:val="00D87D33"/>
    <w:rsid w:val="00E30913"/>
    <w:rsid w:val="00EF56D4"/>
    <w:rsid w:val="00EF5DB8"/>
    <w:rsid w:val="00F46CFB"/>
    <w:rsid w:val="00FC3B7D"/>
    <w:rsid w:val="00FF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3DDF"/>
    <w:rPr>
      <w:color w:val="808080"/>
    </w:rPr>
  </w:style>
  <w:style w:type="paragraph" w:customStyle="1" w:styleId="DDB003AF7E114F5D8215EA80A3D4B7133">
    <w:name w:val="DDB003AF7E114F5D8215EA80A3D4B7133"/>
    <w:rsid w:val="00416E3A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5C8E2A1DBF44C9E924DBC48E82708353">
    <w:name w:val="45C8E2A1DBF44C9E924DBC48E82708353"/>
    <w:rsid w:val="00416E3A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2734FF271104EA995A57118BE68A2113">
    <w:name w:val="E2734FF271104EA995A57118BE68A2113"/>
    <w:rsid w:val="00416E3A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DC6EE1099514FBC9517CBC4FA40B2AA2">
    <w:name w:val="7DC6EE1099514FBC9517CBC4FA40B2AA2"/>
    <w:rsid w:val="00416E3A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B5BB17A627A4FFDAA5F44D963349FAD">
    <w:name w:val="1B5BB17A627A4FFDAA5F44D963349FAD"/>
    <w:rsid w:val="00F46CFB"/>
  </w:style>
  <w:style w:type="paragraph" w:customStyle="1" w:styleId="E1FCD8EBD6234129BF8147306A1BAB35">
    <w:name w:val="E1FCD8EBD6234129BF8147306A1BAB35"/>
    <w:rsid w:val="00F46CFB"/>
  </w:style>
  <w:style w:type="paragraph" w:customStyle="1" w:styleId="8A2ECAB901514BB9B90A01753B24194F3">
    <w:name w:val="8A2ECAB901514BB9B90A01753B24194F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0877C4D86D24A55B8ABEC331C60FC043">
    <w:name w:val="C0877C4D86D24A55B8ABEC331C60FC04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3C53058F24D4BCAA3BB2020B0A0A0993">
    <w:name w:val="A3C53058F24D4BCAA3BB2020B0A0A099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974D0D8573B4E2CBDC572C32A6748033">
    <w:name w:val="E974D0D8573B4E2CBDC572C32A674803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5C38485605840FF8C45C541F7ABEB713">
    <w:name w:val="75C38485605840FF8C45C541F7ABEB71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623B7564D2F42D1BDAE63F1730826C53">
    <w:name w:val="1623B7564D2F42D1BDAE63F1730826C5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517040522E74E1B816C58D75E5386863">
    <w:name w:val="3517040522E74E1B816C58D75E53868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81F31E2FAB5498FB6EF3276952D5E243">
    <w:name w:val="881F31E2FAB5498FB6EF3276952D5E24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03C26C87E5D4A3CBE97DC9574B8E4FC3">
    <w:name w:val="403C26C87E5D4A3CBE97DC9574B8E4FC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5B184125F994937A234ED5710E6AC073">
    <w:name w:val="B5B184125F994937A234ED5710E6AC07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8CD99ADC52642BC961CC00D14E956993">
    <w:name w:val="B8CD99ADC52642BC961CC00D14E95699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0FBBAA5EA16469E998BAEF39A2F61C33">
    <w:name w:val="80FBBAA5EA16469E998BAEF39A2F61C3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7AA4D43F591443596A72D9C93836F093">
    <w:name w:val="27AA4D43F591443596A72D9C93836F09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05426F3867046D2BD5106F3D97C17063">
    <w:name w:val="605426F3867046D2BD5106F3D97C170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4B94F9893644FEF93FA3DEBD675CC263">
    <w:name w:val="94B94F9893644FEF93FA3DEBD675CC2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D37BE10F01A4EFD92A5CD62C03BE46A3">
    <w:name w:val="8D37BE10F01A4EFD92A5CD62C03BE46A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DC9F92E46434E0B952742EBEC7E0BA63">
    <w:name w:val="DDC9F92E46434E0B952742EBEC7E0BA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C1E9DE6303B48279CB98A3EE657D6663">
    <w:name w:val="9C1E9DE6303B48279CB98A3EE657D66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2207B1BFBBB4424A1993DEAC80582AA3">
    <w:name w:val="42207B1BFBBB4424A1993DEAC80582AA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4FD6A8E6A494CE8B243C8BA0EA688783">
    <w:name w:val="64FD6A8E6A494CE8B243C8BA0EA68878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E491C15236C40C1AB4C063AFE0A8E4C3">
    <w:name w:val="FE491C15236C40C1AB4C063AFE0A8E4C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C294BA22B3B4BAFBA3864413CF5C1973">
    <w:name w:val="DC294BA22B3B4BAFBA3864413CF5C197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EACA624C4F74DCA84D4959D5A6FC1613">
    <w:name w:val="EEACA624C4F74DCA84D4959D5A6FC161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5E9027C6E0442C0BB5208F05AF40A1F3">
    <w:name w:val="05E9027C6E0442C0BB5208F05AF40A1F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64594BF7D43426386A404CD75D583163">
    <w:name w:val="464594BF7D43426386A404CD75D58316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23C88A275A6F4CC8B31BB9D952C3B21C3">
    <w:name w:val="23C88A275A6F4CC8B31BB9D952C3B21C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E448E47FBED4B0A9493C3B88C87DA313">
    <w:name w:val="0E448E47FBED4B0A9493C3B88C87DA31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7F7F9EB5556455BA95D9626B5332AC83">
    <w:name w:val="37F7F9EB5556455BA95D9626B5332AC83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AE2ABE96B94F4DB095F7DFB1D7BF99A72">
    <w:name w:val="AE2ABE96B94F4DB095F7DFB1D7BF99A7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0A46D009D14446188FA1CFCAB45C15B2">
    <w:name w:val="50A46D009D14446188FA1CFCAB45C15B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141C2CDB13040928A8679C373DB9D882">
    <w:name w:val="8141C2CDB13040928A8679C373DB9D88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6440E2621D947EE8F3B89CC60978A1A2">
    <w:name w:val="76440E2621D947EE8F3B89CC60978A1A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A6D378D38F84DD384E464EE55E04ED62">
    <w:name w:val="6A6D378D38F84DD384E464EE55E04ED6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3DF0F3E5CD64AF8AF086948E2B71EE82">
    <w:name w:val="C3DF0F3E5CD64AF8AF086948E2B71EE8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F67AC7CB37A4864B326773D42240E472">
    <w:name w:val="CF67AC7CB37A4864B326773D42240E47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1E14E537B89E46E791CCB84C9D6D91AB2">
    <w:name w:val="1E14E537B89E46E791CCB84C9D6D91AB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D6601E08E92546A29B5A42BECAD2430D2">
    <w:name w:val="D6601E08E92546A29B5A42BECAD2430D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B4F1D83ACEC54E3C8042A0279EBE0AE52">
    <w:name w:val="B4F1D83ACEC54E3C8042A0279EBE0AE5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33873992DC0D4E3F89913A884C116CAF2">
    <w:name w:val="33873992DC0D4E3F89913A884C116CAF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3626D821A4C46EAA5371C2467C6DC2C2">
    <w:name w:val="F3626D821A4C46EAA5371C2467C6DC2C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92BCB2E4B21D4F53A67FD8FE905435852">
    <w:name w:val="92BCB2E4B21D4F53A67FD8FE90543585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41C6E7FE49044322A1AB91C7BD365BDF2">
    <w:name w:val="41C6E7FE49044322A1AB91C7BD365BDF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D18DD15ECBC4275924BD1A98149698D2">
    <w:name w:val="0D18DD15ECBC4275924BD1A98149698D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4710ACDAFCF4B2FB4F6466AFD476D0B2">
    <w:name w:val="F4710ACDAFCF4B2FB4F6466AFD476D0B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ECF8E0C4A694DC1A5ADBB5C62D9C3F02">
    <w:name w:val="8ECF8E0C4A694DC1A5ADBB5C62D9C3F0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0A261BCF92A473380F46213FC13AAE42">
    <w:name w:val="E0A261BCF92A473380F46213FC13AAE4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99C294CD57A4DCBAD0A881D475C21522">
    <w:name w:val="C99C294CD57A4DCBAD0A881D475C2152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0CEFC3FAE6E942B88152DED0731F98112">
    <w:name w:val="0CEFC3FAE6E942B88152DED0731F9811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2A02C08ECE44751A1AEAF477F13C4BB2">
    <w:name w:val="72A02C08ECE44751A1AEAF477F13C4BB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C747479792B041E4A2E7D2600A9B8AAC2">
    <w:name w:val="C747479792B041E4A2E7D2600A9B8AAC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5E835C0539DC42F8876BCDAE64D436612">
    <w:name w:val="5E835C0539DC42F8876BCDAE64D43661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782C978CEE754C1889AC1CE117BE9E8C2">
    <w:name w:val="782C978CEE754C1889AC1CE117BE9E8C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617EF6C1659B46A3A88F255E52A396ED2">
    <w:name w:val="617EF6C1659B46A3A88F255E52A396ED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85881E8B55D043D6AF154B81762E4A872">
    <w:name w:val="85881E8B55D043D6AF154B81762E4A87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ED0499C9010A46B1832F3FE0D436A2B22">
    <w:name w:val="ED0499C9010A46B1832F3FE0D436A2B2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  <w:style w:type="paragraph" w:customStyle="1" w:styleId="F7D7EAB23449412A8CF9A7C49C603B622">
    <w:name w:val="F7D7EAB23449412A8CF9A7C49C603B622"/>
    <w:rsid w:val="00FF3DDF"/>
    <w:pPr>
      <w:spacing w:after="0" w:line="240" w:lineRule="auto"/>
    </w:pPr>
    <w:rPr>
      <w:rFonts w:eastAsiaTheme="minorHAnsi"/>
      <w:kern w:val="2"/>
      <w:sz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398</Words>
  <Characters>2106</Characters>
  <Application>Microsoft Office Word</Application>
  <DocSecurity>0</DocSecurity>
  <Lines>19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GRAM TRANSFER</vt:lpstr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GRAM TRANSFER</dc:title>
  <dc:subject/>
  <dc:creator>Masoud, Ziyad;Eyad Hamad</dc:creator>
  <cp:keywords>GS-03</cp:keywords>
  <dc:description/>
  <cp:lastModifiedBy>Hamad, Eyad</cp:lastModifiedBy>
  <cp:revision>160</cp:revision>
  <cp:lastPrinted>2023-05-10T14:48:00Z</cp:lastPrinted>
  <dcterms:created xsi:type="dcterms:W3CDTF">2024-02-07T09:16:00Z</dcterms:created>
  <dcterms:modified xsi:type="dcterms:W3CDTF">2025-02-1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e5c0399e002a8c79f7ec764e3c7887ad78d0e3cf18e4d3565d82d7533be871</vt:lpwstr>
  </property>
</Properties>
</file>